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F97C03" w14:textId="77777777" w:rsidR="00082153" w:rsidRPr="00B13F69" w:rsidRDefault="00B13F69" w:rsidP="00082153">
      <w:pPr>
        <w:pStyle w:val="Kop1"/>
        <w:rPr>
          <w:sz w:val="52"/>
          <w:lang w:val="nl-NL"/>
        </w:rPr>
      </w:pPr>
      <w:r w:rsidRPr="00B13F69">
        <w:rPr>
          <w:sz w:val="52"/>
          <w:lang w:val="nl-NL"/>
        </w:rPr>
        <w:t xml:space="preserve">(Postcontractueel) </w:t>
      </w:r>
      <w:r w:rsidR="00082153" w:rsidRPr="00B13F69">
        <w:rPr>
          <w:sz w:val="52"/>
          <w:lang w:val="nl-NL"/>
        </w:rPr>
        <w:fldChar w:fldCharType="begin"/>
      </w:r>
      <w:r w:rsidR="00082153" w:rsidRPr="00B13F69">
        <w:rPr>
          <w:sz w:val="52"/>
          <w:lang w:val="nl-NL"/>
        </w:rPr>
        <w:instrText xml:space="preserve"> DOCPROPERTY "Title" </w:instrText>
      </w:r>
      <w:r w:rsidR="00082153" w:rsidRPr="00B13F69">
        <w:rPr>
          <w:sz w:val="52"/>
          <w:lang w:val="nl-NL"/>
        </w:rPr>
        <w:fldChar w:fldCharType="separate"/>
      </w:r>
      <w:r>
        <w:rPr>
          <w:sz w:val="52"/>
          <w:lang w:val="nl-NL"/>
        </w:rPr>
        <w:t>r</w:t>
      </w:r>
      <w:r w:rsidR="00797045" w:rsidRPr="00B13F69">
        <w:rPr>
          <w:sz w:val="52"/>
          <w:lang w:val="nl-NL"/>
        </w:rPr>
        <w:t>e-integratiebeding</w:t>
      </w:r>
      <w:r w:rsidR="00082153" w:rsidRPr="00B13F69">
        <w:rPr>
          <w:sz w:val="52"/>
          <w:lang w:val="nl-NL"/>
        </w:rPr>
        <w:fldChar w:fldCharType="end"/>
      </w:r>
    </w:p>
    <w:p w14:paraId="64F97C04" w14:textId="77777777" w:rsidR="00856E63" w:rsidRPr="00797045" w:rsidRDefault="00856E63" w:rsidP="001A74DA">
      <w:pPr>
        <w:rPr>
          <w:lang w:val="nl-NL"/>
        </w:rPr>
      </w:pPr>
    </w:p>
    <w:p w14:paraId="64F97C05" w14:textId="77777777" w:rsidR="00B13F69" w:rsidRPr="00B13F69" w:rsidRDefault="00797045" w:rsidP="00B13F69">
      <w:pPr>
        <w:pStyle w:val="Geenafstand"/>
        <w:numPr>
          <w:ilvl w:val="0"/>
          <w:numId w:val="3"/>
        </w:numPr>
        <w:jc w:val="both"/>
        <w:rPr>
          <w:lang w:val="nl-NL"/>
        </w:rPr>
      </w:pPr>
      <w:bookmarkStart w:id="0" w:name="bkmCursor"/>
      <w:bookmarkEnd w:id="0"/>
      <w:r w:rsidRPr="00B13F69">
        <w:rPr>
          <w:lang w:val="nl-NL"/>
        </w:rPr>
        <w:t xml:space="preserve">De </w:t>
      </w:r>
      <w:r w:rsidR="00F67CE9" w:rsidRPr="00B13F69">
        <w:rPr>
          <w:lang w:val="nl-NL"/>
        </w:rPr>
        <w:t>(ex-)w</w:t>
      </w:r>
      <w:r w:rsidRPr="00B13F69">
        <w:rPr>
          <w:lang w:val="nl-NL"/>
        </w:rPr>
        <w:t xml:space="preserve">erknemer, die ten tijde van het dienstverband ziek is en als gevolg hiervan nog steeds ziek </w:t>
      </w:r>
      <w:r w:rsidR="00E465E3" w:rsidRPr="00B13F69">
        <w:rPr>
          <w:lang w:val="nl-NL"/>
        </w:rPr>
        <w:t xml:space="preserve">of arbeidsongeschikt </w:t>
      </w:r>
      <w:r w:rsidRPr="00B13F69">
        <w:rPr>
          <w:lang w:val="nl-NL"/>
        </w:rPr>
        <w:t xml:space="preserve">is op het moment van uitdiensttreding, is verplicht de </w:t>
      </w:r>
      <w:r w:rsidR="00F67CE9" w:rsidRPr="00B13F69">
        <w:rPr>
          <w:lang w:val="nl-NL"/>
        </w:rPr>
        <w:t>(ex-)w</w:t>
      </w:r>
      <w:r w:rsidRPr="00B13F69">
        <w:rPr>
          <w:lang w:val="nl-NL"/>
        </w:rPr>
        <w:t>erkgever gedurende de periode van ziekte</w:t>
      </w:r>
      <w:r w:rsidR="00735D99" w:rsidRPr="00B13F69">
        <w:rPr>
          <w:lang w:val="nl-NL"/>
        </w:rPr>
        <w:t xml:space="preserve"> of arbeidsongeschiktheid</w:t>
      </w:r>
      <w:r w:rsidRPr="00B13F69">
        <w:rPr>
          <w:lang w:val="nl-NL"/>
        </w:rPr>
        <w:t>, zowel tijdens als n</w:t>
      </w:r>
      <w:r w:rsidR="00393C6C" w:rsidRPr="00B13F69">
        <w:rPr>
          <w:lang w:val="nl-NL"/>
        </w:rPr>
        <w:t>a afloop van het dienstverband,</w:t>
      </w:r>
      <w:r w:rsidRPr="00B13F69">
        <w:rPr>
          <w:lang w:val="nl-NL"/>
        </w:rPr>
        <w:t xml:space="preserve"> te voorzien van alle relevante informatie die verband houdt met de ziekmelding, het verloop van de ziekte en het herstel van de </w:t>
      </w:r>
      <w:r w:rsidR="00F67CE9" w:rsidRPr="00B13F69">
        <w:rPr>
          <w:lang w:val="nl-NL"/>
        </w:rPr>
        <w:t>(ex-)w</w:t>
      </w:r>
      <w:r w:rsidRPr="00B13F69">
        <w:rPr>
          <w:lang w:val="nl-NL"/>
        </w:rPr>
        <w:t xml:space="preserve">erknemer. </w:t>
      </w:r>
      <w:r w:rsidR="00393C6C" w:rsidRPr="00B13F69">
        <w:rPr>
          <w:lang w:val="nl-NL"/>
        </w:rPr>
        <w:br/>
        <w:t>Ook d</w:t>
      </w:r>
      <w:r w:rsidRPr="00B13F69">
        <w:rPr>
          <w:lang w:val="nl-NL"/>
        </w:rPr>
        <w:t>e ex-</w:t>
      </w:r>
      <w:r w:rsidR="00F67CE9" w:rsidRPr="00B13F69">
        <w:rPr>
          <w:lang w:val="nl-NL"/>
        </w:rPr>
        <w:t>w</w:t>
      </w:r>
      <w:r w:rsidRPr="00B13F69">
        <w:rPr>
          <w:lang w:val="nl-NL"/>
        </w:rPr>
        <w:t>erknemer die binnen 4 weken na het einde van het dienstverband ziek wordt, is verplicht de ex-</w:t>
      </w:r>
      <w:r w:rsidR="00F67CE9" w:rsidRPr="00B13F69">
        <w:rPr>
          <w:lang w:val="nl-NL"/>
        </w:rPr>
        <w:t>w</w:t>
      </w:r>
      <w:r w:rsidRPr="00B13F69">
        <w:rPr>
          <w:lang w:val="nl-NL"/>
        </w:rPr>
        <w:t>erkgever gedurende de periode van ziekte</w:t>
      </w:r>
      <w:r w:rsidR="00735D99" w:rsidRPr="00B13F69">
        <w:rPr>
          <w:lang w:val="nl-NL"/>
        </w:rPr>
        <w:t xml:space="preserve"> of arbeidsongeschiktheid</w:t>
      </w:r>
      <w:r w:rsidRPr="00B13F69">
        <w:rPr>
          <w:lang w:val="nl-NL"/>
        </w:rPr>
        <w:t>, te voorzien van alle relevante informatie die verband houdt met de ziekmelding bij het UWV, het verloop van de ziekte en het herstel van de ex-</w:t>
      </w:r>
      <w:r w:rsidR="00F67CE9" w:rsidRPr="00B13F69">
        <w:rPr>
          <w:lang w:val="nl-NL"/>
        </w:rPr>
        <w:t>w</w:t>
      </w:r>
      <w:r w:rsidRPr="00B13F69">
        <w:rPr>
          <w:lang w:val="nl-NL"/>
        </w:rPr>
        <w:t xml:space="preserve">erknemer. </w:t>
      </w:r>
    </w:p>
    <w:p w14:paraId="64F97C06" w14:textId="77777777" w:rsidR="00B13F69" w:rsidRPr="00B13F69" w:rsidRDefault="00B13F69" w:rsidP="00B13F69">
      <w:pPr>
        <w:pStyle w:val="Geenafstand"/>
        <w:jc w:val="both"/>
        <w:rPr>
          <w:lang w:val="nl-NL"/>
        </w:rPr>
      </w:pPr>
    </w:p>
    <w:p w14:paraId="41C9B762" w14:textId="583DA2DF" w:rsidR="001C027C" w:rsidRPr="001C027C" w:rsidRDefault="00797045" w:rsidP="00E073C6">
      <w:pPr>
        <w:pStyle w:val="Geenafstand"/>
        <w:numPr>
          <w:ilvl w:val="0"/>
          <w:numId w:val="3"/>
        </w:numPr>
        <w:jc w:val="both"/>
        <w:rPr>
          <w:lang w:val="nl-NL"/>
        </w:rPr>
      </w:pPr>
      <w:r w:rsidRPr="001C027C">
        <w:rPr>
          <w:lang w:val="nl-NL"/>
        </w:rPr>
        <w:t>De (ex-)</w:t>
      </w:r>
      <w:r w:rsidR="00F67CE9" w:rsidRPr="001C027C">
        <w:rPr>
          <w:lang w:val="nl-NL"/>
        </w:rPr>
        <w:t>w</w:t>
      </w:r>
      <w:r w:rsidRPr="001C027C">
        <w:rPr>
          <w:lang w:val="nl-NL"/>
        </w:rPr>
        <w:t xml:space="preserve">erknemer is verplicht zich te houden aan redelijke voorschriften en mee te werken aan maatregelen van </w:t>
      </w:r>
      <w:r w:rsidR="00F67CE9" w:rsidRPr="001C027C">
        <w:rPr>
          <w:lang w:val="nl-NL"/>
        </w:rPr>
        <w:t>de (ex-)w</w:t>
      </w:r>
      <w:r w:rsidRPr="001C027C">
        <w:rPr>
          <w:lang w:val="nl-NL"/>
        </w:rPr>
        <w:t>erkgever of diens deskundige</w:t>
      </w:r>
      <w:r w:rsidR="00393C6C" w:rsidRPr="001C027C">
        <w:rPr>
          <w:lang w:val="nl-NL"/>
        </w:rPr>
        <w:t xml:space="preserve"> en/of (</w:t>
      </w:r>
      <w:r w:rsidR="00431D51" w:rsidRPr="001C027C">
        <w:rPr>
          <w:lang w:val="nl-NL"/>
        </w:rPr>
        <w:t xml:space="preserve">de </w:t>
      </w:r>
      <w:r w:rsidR="00393C6C" w:rsidRPr="001C027C">
        <w:rPr>
          <w:lang w:val="nl-NL"/>
        </w:rPr>
        <w:t>deskundige van) het UWV</w:t>
      </w:r>
      <w:r w:rsidRPr="001C027C">
        <w:rPr>
          <w:lang w:val="nl-NL"/>
        </w:rPr>
        <w:t>, om het ziekteverzuim</w:t>
      </w:r>
      <w:r w:rsidR="00F67CE9" w:rsidRPr="001C027C">
        <w:rPr>
          <w:lang w:val="nl-NL"/>
        </w:rPr>
        <w:t xml:space="preserve"> c.q. de periode van arbeidsongeschiktheid</w:t>
      </w:r>
      <w:r w:rsidRPr="001C027C">
        <w:rPr>
          <w:lang w:val="nl-NL"/>
        </w:rPr>
        <w:t xml:space="preserve"> zoveel mogelijk te beperken en zijn re-integratie en/of herstel te bevorderen. </w:t>
      </w:r>
      <w:r w:rsidR="001C027C" w:rsidRPr="001C027C">
        <w:rPr>
          <w:lang w:val="nl-NL"/>
        </w:rPr>
        <w:br/>
      </w:r>
    </w:p>
    <w:p w14:paraId="728D0FFA" w14:textId="77777777" w:rsidR="001C027C" w:rsidRPr="00F57ABA" w:rsidRDefault="001C027C" w:rsidP="001C027C">
      <w:pPr>
        <w:pStyle w:val="Lijstalinea"/>
        <w:numPr>
          <w:ilvl w:val="0"/>
          <w:numId w:val="3"/>
        </w:numPr>
        <w:spacing w:line="240" w:lineRule="auto"/>
        <w:rPr>
          <w:rFonts w:hAnsi="Arial" w:cs="Arial"/>
        </w:rPr>
      </w:pPr>
      <w:r w:rsidRPr="00F57ABA">
        <w:rPr>
          <w:rFonts w:hAnsi="Arial" w:cs="Arial"/>
        </w:rPr>
        <w:t>(ex) Werkgever zal de in dit kader door (ex-)Werknemer aan haar verstrekte informatie (waaronder persoonsgegevens) strikt vertrouwelijk behandelen en bewaren zolang als noodzakelijk is voor een goede uitvoering van haar rechten en verplichtingen als (ex-) werkgever uit de arbeidsverhouding met de (ex)- werknemer of voortvloeiend uit de Wet.</w:t>
      </w:r>
      <w:r w:rsidRPr="00F57ABA">
        <w:rPr>
          <w:rFonts w:hAnsi="Arial" w:cs="Arial"/>
        </w:rPr>
        <w:br/>
      </w:r>
    </w:p>
    <w:p w14:paraId="64F97C09" w14:textId="77777777" w:rsidR="00B13F69" w:rsidRDefault="00B13F69" w:rsidP="00B13F69">
      <w:pPr>
        <w:pStyle w:val="Geenafstand"/>
        <w:jc w:val="both"/>
        <w:rPr>
          <w:b/>
          <w:lang w:val="nl-NL"/>
        </w:rPr>
      </w:pPr>
    </w:p>
    <w:p w14:paraId="64F97C0A" w14:textId="77777777" w:rsidR="00797045" w:rsidRPr="00393C6C" w:rsidRDefault="00797045" w:rsidP="00B13F69">
      <w:pPr>
        <w:pStyle w:val="Geenafstand"/>
        <w:jc w:val="both"/>
        <w:rPr>
          <w:b/>
          <w:lang w:val="nl-NL"/>
        </w:rPr>
      </w:pPr>
      <w:r w:rsidRPr="00393C6C">
        <w:rPr>
          <w:b/>
          <w:lang w:val="nl-NL"/>
        </w:rPr>
        <w:t>Tip</w:t>
      </w:r>
      <w:r w:rsidR="00B13F69">
        <w:rPr>
          <w:b/>
          <w:lang w:val="nl-NL"/>
        </w:rPr>
        <w:t>s</w:t>
      </w:r>
      <w:r w:rsidRPr="00393C6C">
        <w:rPr>
          <w:b/>
          <w:lang w:val="nl-NL"/>
        </w:rPr>
        <w:t>:</w:t>
      </w:r>
    </w:p>
    <w:p w14:paraId="64F97C0B" w14:textId="77777777" w:rsidR="00B13F69" w:rsidRPr="00B13F69" w:rsidRDefault="00797045" w:rsidP="00B13F69">
      <w:pPr>
        <w:pStyle w:val="Geenafstand"/>
        <w:numPr>
          <w:ilvl w:val="0"/>
          <w:numId w:val="2"/>
        </w:numPr>
        <w:jc w:val="both"/>
        <w:rPr>
          <w:rFonts w:hAnsi="Arial" w:cs="Arial"/>
          <w:sz w:val="21"/>
          <w:szCs w:val="21"/>
          <w:lang w:val="nl-NL"/>
        </w:rPr>
      </w:pPr>
      <w:r w:rsidRPr="00B13F69">
        <w:rPr>
          <w:rFonts w:hAnsi="Arial" w:cs="Arial"/>
          <w:sz w:val="21"/>
          <w:szCs w:val="21"/>
          <w:lang w:val="nl-NL"/>
        </w:rPr>
        <w:t>Het is wenselijk om een boetebeding te koppelen aan het re-integratiebeding.</w:t>
      </w:r>
      <w:r w:rsidR="00B13F69" w:rsidRPr="00B13F69">
        <w:rPr>
          <w:rFonts w:hAnsi="Arial" w:cs="Arial"/>
          <w:sz w:val="21"/>
          <w:szCs w:val="21"/>
          <w:lang w:val="nl-NL"/>
        </w:rPr>
        <w:t xml:space="preserve">  </w:t>
      </w:r>
      <w:r w:rsidR="00B13F69" w:rsidRPr="00B13F69">
        <w:rPr>
          <w:rFonts w:hAnsi="Arial" w:cs="Arial"/>
          <w:sz w:val="21"/>
          <w:szCs w:val="21"/>
          <w:lang w:val="nl-NL"/>
        </w:rPr>
        <w:br/>
      </w:r>
    </w:p>
    <w:p w14:paraId="64F97C0C" w14:textId="77777777" w:rsidR="00B13F69" w:rsidRPr="00B13F69" w:rsidRDefault="00B13F69" w:rsidP="00B13F69">
      <w:pPr>
        <w:pStyle w:val="Geenafstand"/>
        <w:numPr>
          <w:ilvl w:val="0"/>
          <w:numId w:val="2"/>
        </w:numPr>
        <w:jc w:val="both"/>
        <w:rPr>
          <w:rFonts w:hAnsi="Arial" w:cs="Arial"/>
          <w:sz w:val="21"/>
          <w:szCs w:val="21"/>
          <w:lang w:val="nl-NL"/>
        </w:rPr>
      </w:pPr>
      <w:r w:rsidRPr="00B13F69">
        <w:rPr>
          <w:rFonts w:hAnsi="Arial" w:cs="Arial"/>
          <w:sz w:val="21"/>
          <w:szCs w:val="21"/>
          <w:lang w:val="nl-NL"/>
        </w:rPr>
        <w:t>Dit re-integratiebeding is alleen bedoeld voor arbeidsovereenkomsten. Voor een re-integratiebeding in een vaststellingsovereenkomst kun je het beste de bedrijfsjurist vragen om maatwerk, gezien de specifieke situatie.</w:t>
      </w:r>
    </w:p>
    <w:p w14:paraId="64F97C0D" w14:textId="77777777" w:rsidR="00B13F69" w:rsidRPr="00B13F69" w:rsidRDefault="00B13F69" w:rsidP="00B13F69">
      <w:pPr>
        <w:pStyle w:val="Geenafstand"/>
        <w:ind w:left="720"/>
        <w:jc w:val="both"/>
        <w:rPr>
          <w:rFonts w:hAnsi="Arial" w:cs="Arial"/>
          <w:sz w:val="21"/>
          <w:szCs w:val="21"/>
          <w:lang w:val="nl-NL"/>
        </w:rPr>
      </w:pPr>
    </w:p>
    <w:p w14:paraId="64F97C0E" w14:textId="6D7708F6" w:rsidR="00B13F69" w:rsidRDefault="00B13F69" w:rsidP="00B13F69">
      <w:pPr>
        <w:pStyle w:val="Geenafstand"/>
        <w:numPr>
          <w:ilvl w:val="0"/>
          <w:numId w:val="2"/>
        </w:numPr>
        <w:jc w:val="both"/>
        <w:rPr>
          <w:rFonts w:hAnsi="Arial" w:cs="Arial"/>
          <w:sz w:val="21"/>
          <w:szCs w:val="21"/>
          <w:lang w:val="nl-NL"/>
        </w:rPr>
      </w:pPr>
      <w:r w:rsidRPr="00B13F69">
        <w:rPr>
          <w:rFonts w:hAnsi="Arial" w:cs="Arial"/>
          <w:sz w:val="21"/>
          <w:szCs w:val="21"/>
          <w:lang w:val="nl-NL"/>
        </w:rPr>
        <w:t xml:space="preserve">Na het invoegen van dit re-integratiebeding is het altijd belangrijk om de arbeidsovereenkomst te laten screenen door de bedrijfsjurist, om te voorkomen dat verschillende bepalingen in tegenstrijd met elkaar zijn. </w:t>
      </w:r>
    </w:p>
    <w:p w14:paraId="0A9FBE15" w14:textId="2D4BD0B8" w:rsidR="004D3869" w:rsidRDefault="004D3869" w:rsidP="004D3869">
      <w:pPr>
        <w:pStyle w:val="Geenafstand"/>
        <w:ind w:left="720"/>
        <w:jc w:val="both"/>
        <w:rPr>
          <w:rFonts w:hAnsi="Arial" w:cs="Arial"/>
          <w:sz w:val="21"/>
          <w:szCs w:val="21"/>
          <w:lang w:val="nl-NL"/>
        </w:rPr>
      </w:pPr>
    </w:p>
    <w:p w14:paraId="5092F94F" w14:textId="31733D11" w:rsidR="004D3869" w:rsidRDefault="004D3869" w:rsidP="004D3869">
      <w:pPr>
        <w:pStyle w:val="Geenafstand"/>
        <w:ind w:left="720"/>
        <w:jc w:val="both"/>
        <w:rPr>
          <w:rFonts w:hAnsi="Arial" w:cs="Arial"/>
          <w:sz w:val="21"/>
          <w:szCs w:val="21"/>
          <w:lang w:val="nl-NL"/>
        </w:rPr>
      </w:pPr>
    </w:p>
    <w:p w14:paraId="2CFA8833" w14:textId="2247C9E5" w:rsidR="004D3869" w:rsidRDefault="004D3869" w:rsidP="004D3869">
      <w:pPr>
        <w:pStyle w:val="Geenafstand"/>
        <w:ind w:left="720"/>
        <w:jc w:val="both"/>
        <w:rPr>
          <w:rFonts w:hAnsi="Arial" w:cs="Arial"/>
          <w:sz w:val="21"/>
          <w:szCs w:val="21"/>
          <w:lang w:val="nl-NL"/>
        </w:rPr>
      </w:pPr>
    </w:p>
    <w:p w14:paraId="371926F7" w14:textId="77777777" w:rsidR="004D3869" w:rsidRDefault="004D3869" w:rsidP="004D3869">
      <w:pPr>
        <w:pStyle w:val="Geenafstand"/>
        <w:ind w:left="720"/>
        <w:jc w:val="both"/>
        <w:rPr>
          <w:rFonts w:hAnsi="Arial" w:cs="Arial"/>
          <w:sz w:val="21"/>
          <w:szCs w:val="21"/>
          <w:lang w:val="nl-NL"/>
        </w:rPr>
      </w:pPr>
    </w:p>
    <w:p w14:paraId="2DEDF5EE" w14:textId="1D0087ED" w:rsidR="004D3869" w:rsidRDefault="004D3869" w:rsidP="004D3869">
      <w:pPr>
        <w:pStyle w:val="Geenafstand"/>
        <w:jc w:val="both"/>
        <w:rPr>
          <w:rFonts w:hAnsi="Arial" w:cs="Arial"/>
          <w:sz w:val="21"/>
          <w:szCs w:val="21"/>
          <w:lang w:val="nl-NL"/>
        </w:rPr>
      </w:pPr>
    </w:p>
    <w:p w14:paraId="06BA8982" w14:textId="77777777" w:rsidR="004D3869" w:rsidRPr="00BE7CC3" w:rsidRDefault="004D3869" w:rsidP="004D3869">
      <w:pPr>
        <w:pStyle w:val="Geenafstand"/>
        <w:rPr>
          <w:i/>
          <w:color w:val="00B0F0"/>
        </w:rPr>
      </w:pPr>
      <w:r>
        <w:rPr>
          <w:i/>
          <w:color w:val="00B0F0"/>
        </w:rPr>
        <w:t xml:space="preserve">Voor vragen kunt u contact opnemen met </w:t>
      </w:r>
      <w:hyperlink r:id="rId11" w:history="1">
        <w:r w:rsidRPr="008C5E20">
          <w:rPr>
            <w:rStyle w:val="Hyperlink"/>
            <w:i/>
          </w:rPr>
          <w:t>mr. Judith van der Woude</w:t>
        </w:r>
      </w:hyperlink>
      <w:r>
        <w:rPr>
          <w:i/>
          <w:color w:val="00B0F0"/>
        </w:rPr>
        <w:t>.</w:t>
      </w:r>
    </w:p>
    <w:p w14:paraId="386B481E" w14:textId="77777777" w:rsidR="004D3869" w:rsidRPr="00B13F69" w:rsidRDefault="004D3869" w:rsidP="004D3869">
      <w:pPr>
        <w:pStyle w:val="Geenafstand"/>
        <w:jc w:val="both"/>
        <w:rPr>
          <w:rFonts w:hAnsi="Arial" w:cs="Arial"/>
          <w:sz w:val="21"/>
          <w:szCs w:val="21"/>
          <w:lang w:val="nl-NL"/>
        </w:rPr>
      </w:pPr>
    </w:p>
    <w:p w14:paraId="64F97C0F" w14:textId="77777777" w:rsidR="00B13F69" w:rsidRPr="00797045" w:rsidRDefault="00B13F69" w:rsidP="00797045">
      <w:pPr>
        <w:pStyle w:val="Geenafstand"/>
        <w:rPr>
          <w:rFonts w:hAnsi="Arial" w:cs="Arial"/>
          <w:sz w:val="21"/>
          <w:szCs w:val="21"/>
          <w:lang w:val="nl-NL"/>
        </w:rPr>
      </w:pPr>
      <w:r>
        <w:br/>
      </w:r>
    </w:p>
    <w:p w14:paraId="64F97C10" w14:textId="77777777" w:rsidR="00A03AA2" w:rsidRPr="00797045" w:rsidRDefault="00A03AA2">
      <w:pPr>
        <w:pBdr>
          <w:top w:val="nil"/>
          <w:left w:val="nil"/>
          <w:bottom w:val="nil"/>
          <w:right w:val="nil"/>
          <w:between w:val="nil"/>
          <w:bar w:val="nil"/>
        </w:pBdr>
        <w:spacing w:line="240" w:lineRule="auto"/>
        <w:rPr>
          <w:b/>
          <w:lang w:val="nl-NL"/>
        </w:rPr>
      </w:pPr>
    </w:p>
    <w:p w14:paraId="64F97C11" w14:textId="77777777" w:rsidR="00082153" w:rsidRPr="00797045" w:rsidRDefault="00082153" w:rsidP="004F1CB3">
      <w:pPr>
        <w:pStyle w:val="FirstParagraph"/>
        <w:rPr>
          <w:lang w:val="nl-NL"/>
        </w:rPr>
      </w:pPr>
    </w:p>
    <w:sectPr w:rsidR="00082153" w:rsidRPr="00797045" w:rsidSect="00082153">
      <w:headerReference w:type="default" r:id="rId12"/>
      <w:footerReference w:type="default" r:id="rId13"/>
      <w:headerReference w:type="first" r:id="rId14"/>
      <w:pgSz w:w="11906" w:h="16838"/>
      <w:pgMar w:top="2880" w:right="1440" w:bottom="1080" w:left="1440" w:header="360" w:footer="360"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A010C6" w14:textId="77777777" w:rsidR="00694353" w:rsidRDefault="00694353" w:rsidP="001A74DA">
      <w:r>
        <w:separator/>
      </w:r>
    </w:p>
  </w:endnote>
  <w:endnote w:type="continuationSeparator" w:id="0">
    <w:p w14:paraId="0F45E33A" w14:textId="77777777" w:rsidR="00694353" w:rsidRDefault="00694353" w:rsidP="001A74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AFF" w:usb1="C0007843" w:usb2="00000009" w:usb3="00000000" w:csb0="000001FF" w:csb1="00000000"/>
  </w:font>
  <w:font w:name="Lucida Grande">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F97C19" w14:textId="77777777" w:rsidR="00856E63" w:rsidRDefault="0091306B">
    <w:pPr>
      <w:pStyle w:val="Kop-envoettekst"/>
      <w:tabs>
        <w:tab w:val="clear" w:pos="9020"/>
        <w:tab w:val="center" w:pos="4513"/>
        <w:tab w:val="right" w:pos="9026"/>
      </w:tabs>
    </w:pPr>
    <w:r>
      <w:rPr>
        <w:noProof/>
        <w:sz w:val="20"/>
        <w:szCs w:val="20"/>
        <w:lang w:val="nl-NL"/>
      </w:rPr>
      <w:drawing>
        <wp:anchor distT="0" distB="0" distL="114300" distR="114300" simplePos="0" relativeHeight="251665408" behindDoc="1" locked="0" layoutInCell="1" allowOverlap="0" wp14:anchorId="64F97C1E" wp14:editId="64F97C1F">
          <wp:simplePos x="0" y="0"/>
          <wp:positionH relativeFrom="page">
            <wp:posOffset>914400</wp:posOffset>
          </wp:positionH>
          <wp:positionV relativeFrom="page">
            <wp:posOffset>10088245</wp:posOffset>
          </wp:positionV>
          <wp:extent cx="2235600" cy="925200"/>
          <wp:effectExtent l="0" t="0" r="0" b="8255"/>
          <wp:wrapNone/>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wwDeRaadgeversNl2.png"/>
                  <pic:cNvPicPr/>
                </pic:nvPicPr>
                <pic:blipFill>
                  <a:blip r:embed="rId1">
                    <a:extLst>
                      <a:ext uri="{28A0092B-C50C-407E-A947-70E740481C1C}">
                        <a14:useLocalDpi xmlns:a14="http://schemas.microsoft.com/office/drawing/2010/main" val="0"/>
                      </a:ext>
                    </a:extLst>
                  </a:blip>
                  <a:stretch>
                    <a:fillRect/>
                  </a:stretch>
                </pic:blipFill>
                <pic:spPr>
                  <a:xfrm>
                    <a:off x="0" y="0"/>
                    <a:ext cx="2235600" cy="925200"/>
                  </a:xfrm>
                  <a:prstGeom prst="rect">
                    <a:avLst/>
                  </a:prstGeom>
                </pic:spPr>
              </pic:pic>
            </a:graphicData>
          </a:graphic>
          <wp14:sizeRelH relativeFrom="margin">
            <wp14:pctWidth>0</wp14:pctWidth>
          </wp14:sizeRelH>
          <wp14:sizeRelV relativeFrom="margin">
            <wp14:pctHeight>0</wp14:pctHeight>
          </wp14:sizeRelV>
        </wp:anchor>
      </w:drawing>
    </w:r>
    <w:r w:rsidR="00625AB4">
      <w:rPr>
        <w:sz w:val="20"/>
        <w:szCs w:val="20"/>
      </w:rPr>
      <w:tab/>
    </w:r>
    <w:r w:rsidR="00625AB4">
      <w:rPr>
        <w:sz w:val="20"/>
        <w:szCs w:val="20"/>
      </w:rPr>
      <w:tab/>
    </w:r>
    <w:r w:rsidR="00625AB4">
      <w:rPr>
        <w:rFonts w:ascii="Arial" w:eastAsia="Arial" w:hAnsi="Arial" w:cs="Arial"/>
        <w:sz w:val="20"/>
        <w:szCs w:val="20"/>
      </w:rPr>
      <w:fldChar w:fldCharType="begin"/>
    </w:r>
    <w:r w:rsidR="00625AB4">
      <w:rPr>
        <w:rFonts w:ascii="Arial" w:eastAsia="Arial" w:hAnsi="Arial" w:cs="Arial"/>
        <w:sz w:val="20"/>
        <w:szCs w:val="20"/>
      </w:rPr>
      <w:instrText xml:space="preserve"> PAGE </w:instrText>
    </w:r>
    <w:r w:rsidR="00625AB4">
      <w:rPr>
        <w:rFonts w:ascii="Arial" w:eastAsia="Arial" w:hAnsi="Arial" w:cs="Arial"/>
        <w:sz w:val="20"/>
        <w:szCs w:val="20"/>
      </w:rPr>
      <w:fldChar w:fldCharType="separate"/>
    </w:r>
    <w:r w:rsidR="00A03AA2">
      <w:rPr>
        <w:rFonts w:ascii="Arial" w:eastAsia="Arial" w:hAnsi="Arial" w:cs="Arial"/>
        <w:noProof/>
        <w:sz w:val="20"/>
        <w:szCs w:val="20"/>
      </w:rPr>
      <w:t>2</w:t>
    </w:r>
    <w:r w:rsidR="00625AB4">
      <w:rPr>
        <w:rFonts w:ascii="Arial" w:eastAsia="Arial" w:hAnsi="Arial" w:cs="Arial"/>
        <w:sz w:val="20"/>
        <w:szCs w:val="20"/>
      </w:rPr>
      <w:fldChar w:fldCharType="end"/>
    </w:r>
    <w:r w:rsidR="00625AB4">
      <w:rPr>
        <w:rFonts w:ascii="Arial"/>
        <w:sz w:val="20"/>
        <w:szCs w:val="20"/>
        <w:lang w:val="nl-NL"/>
      </w:rPr>
      <w:t xml:space="preserve"> van </w:t>
    </w:r>
    <w:r w:rsidR="00625AB4">
      <w:rPr>
        <w:rFonts w:ascii="Arial" w:eastAsia="Arial" w:hAnsi="Arial" w:cs="Arial"/>
        <w:sz w:val="20"/>
        <w:szCs w:val="20"/>
      </w:rPr>
      <w:fldChar w:fldCharType="begin"/>
    </w:r>
    <w:r w:rsidR="00625AB4">
      <w:rPr>
        <w:rFonts w:ascii="Arial" w:eastAsia="Arial" w:hAnsi="Arial" w:cs="Arial"/>
        <w:sz w:val="20"/>
        <w:szCs w:val="20"/>
      </w:rPr>
      <w:instrText xml:space="preserve"> NUMPAGES </w:instrText>
    </w:r>
    <w:r w:rsidR="00625AB4">
      <w:rPr>
        <w:rFonts w:ascii="Arial" w:eastAsia="Arial" w:hAnsi="Arial" w:cs="Arial"/>
        <w:sz w:val="20"/>
        <w:szCs w:val="20"/>
      </w:rPr>
      <w:fldChar w:fldCharType="separate"/>
    </w:r>
    <w:r w:rsidR="00797045">
      <w:rPr>
        <w:rFonts w:ascii="Arial" w:eastAsia="Arial" w:hAnsi="Arial" w:cs="Arial"/>
        <w:noProof/>
        <w:sz w:val="20"/>
        <w:szCs w:val="20"/>
      </w:rPr>
      <w:t>1</w:t>
    </w:r>
    <w:r w:rsidR="00625AB4">
      <w:rPr>
        <w:rFonts w:ascii="Arial" w:eastAsia="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09A394" w14:textId="77777777" w:rsidR="00694353" w:rsidRDefault="00694353" w:rsidP="001A74DA">
      <w:r>
        <w:separator/>
      </w:r>
    </w:p>
  </w:footnote>
  <w:footnote w:type="continuationSeparator" w:id="0">
    <w:p w14:paraId="0CBED54A" w14:textId="77777777" w:rsidR="00694353" w:rsidRDefault="00694353" w:rsidP="001A74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F97C17" w14:textId="77777777" w:rsidR="00856E63" w:rsidRDefault="0091306B">
    <w:pPr>
      <w:pStyle w:val="Kop-envoettekst"/>
      <w:tabs>
        <w:tab w:val="clear" w:pos="9020"/>
        <w:tab w:val="center" w:pos="4513"/>
        <w:tab w:val="right" w:pos="9026"/>
      </w:tabs>
    </w:pPr>
    <w:r>
      <w:rPr>
        <w:rFonts w:ascii="Arial"/>
        <w:b/>
        <w:bCs/>
        <w:noProof/>
        <w:color w:val="3F3F3F"/>
        <w:sz w:val="30"/>
        <w:szCs w:val="30"/>
        <w:lang w:val="nl-NL"/>
      </w:rPr>
      <w:drawing>
        <wp:anchor distT="0" distB="0" distL="114300" distR="114300" simplePos="0" relativeHeight="251662335" behindDoc="1" locked="0" layoutInCell="1" allowOverlap="1" wp14:anchorId="64F97C1C" wp14:editId="64F97C1D">
          <wp:simplePos x="0" y="0"/>
          <wp:positionH relativeFrom="column">
            <wp:posOffset>-914400</wp:posOffset>
          </wp:positionH>
          <wp:positionV relativeFrom="paragraph">
            <wp:posOffset>-219075</wp:posOffset>
          </wp:positionV>
          <wp:extent cx="7553325" cy="1672008"/>
          <wp:effectExtent l="0" t="0" r="0" b="0"/>
          <wp:wrapNone/>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ervolg.png"/>
                  <pic:cNvPicPr/>
                </pic:nvPicPr>
                <pic:blipFill>
                  <a:blip r:embed="rId1">
                    <a:extLst>
                      <a:ext uri="{28A0092B-C50C-407E-A947-70E740481C1C}">
                        <a14:useLocalDpi xmlns:a14="http://schemas.microsoft.com/office/drawing/2010/main" val="0"/>
                      </a:ext>
                    </a:extLst>
                  </a:blip>
                  <a:stretch>
                    <a:fillRect/>
                  </a:stretch>
                </pic:blipFill>
                <pic:spPr>
                  <a:xfrm>
                    <a:off x="0" y="0"/>
                    <a:ext cx="7553325" cy="1672008"/>
                  </a:xfrm>
                  <a:prstGeom prst="rect">
                    <a:avLst/>
                  </a:prstGeom>
                </pic:spPr>
              </pic:pic>
            </a:graphicData>
          </a:graphic>
          <wp14:sizeRelH relativeFrom="page">
            <wp14:pctWidth>0</wp14:pctWidth>
          </wp14:sizeRelH>
          <wp14:sizeRelV relativeFrom="page">
            <wp14:pctHeight>0</wp14:pctHeight>
          </wp14:sizeRelV>
        </wp:anchor>
      </w:drawing>
    </w:r>
    <w:r w:rsidR="00625AB4">
      <w:rPr>
        <w:rFonts w:ascii="Arial"/>
        <w:b/>
        <w:bCs/>
        <w:color w:val="3F3F3F"/>
        <w:sz w:val="30"/>
        <w:szCs w:val="30"/>
      </w:rPr>
      <w:tab/>
    </w:r>
    <w:r w:rsidR="00625AB4">
      <w:rPr>
        <w:rFonts w:ascii="Arial"/>
        <w:b/>
        <w:bCs/>
        <w:color w:val="3F3F3F"/>
        <w:sz w:val="30"/>
        <w:szCs w:val="3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90099" w14:textId="268889B7" w:rsidR="004D3869" w:rsidRDefault="004D3869">
    <w:pPr>
      <w:pStyle w:val="Koptekst"/>
    </w:pPr>
    <w:r>
      <w:rPr>
        <w:noProof/>
        <w:lang w:val="nl-NL"/>
      </w:rPr>
      <w:drawing>
        <wp:anchor distT="0" distB="0" distL="114300" distR="114300" simplePos="0" relativeHeight="251667456" behindDoc="1" locked="0" layoutInCell="1" allowOverlap="1" wp14:anchorId="5F17E7A7" wp14:editId="0F8A7429">
          <wp:simplePos x="0" y="0"/>
          <wp:positionH relativeFrom="column">
            <wp:posOffset>-990600</wp:posOffset>
          </wp:positionH>
          <wp:positionV relativeFrom="paragraph">
            <wp:posOffset>-295275</wp:posOffset>
          </wp:positionV>
          <wp:extent cx="7629525" cy="1800225"/>
          <wp:effectExtent l="0" t="0" r="9525" b="0"/>
          <wp:wrapNone/>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png"/>
                  <pic:cNvPicPr/>
                </pic:nvPicPr>
                <pic:blipFill>
                  <a:blip r:embed="rId1">
                    <a:extLst>
                      <a:ext uri="{28A0092B-C50C-407E-A947-70E740481C1C}">
                        <a14:useLocalDpi xmlns:a14="http://schemas.microsoft.com/office/drawing/2010/main" val="0"/>
                      </a:ext>
                    </a:extLst>
                  </a:blip>
                  <a:stretch>
                    <a:fillRect/>
                  </a:stretch>
                </pic:blipFill>
                <pic:spPr>
                  <a:xfrm>
                    <a:off x="0" y="0"/>
                    <a:ext cx="7629525" cy="18002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733C5E"/>
    <w:multiLevelType w:val="hybridMultilevel"/>
    <w:tmpl w:val="2480BD4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26F66155"/>
    <w:multiLevelType w:val="hybridMultilevel"/>
    <w:tmpl w:val="9ECED1EE"/>
    <w:lvl w:ilvl="0" w:tplc="4CCEFE06">
      <w:start w:val="1"/>
      <w:numFmt w:val="decimal"/>
      <w:lvlText w:val="%1."/>
      <w:lvlJc w:val="left"/>
      <w:pPr>
        <w:ind w:left="1770" w:hanging="360"/>
      </w:pPr>
      <w:rPr>
        <w:rFonts w:hint="default"/>
      </w:rPr>
    </w:lvl>
    <w:lvl w:ilvl="1" w:tplc="04130001">
      <w:start w:val="1"/>
      <w:numFmt w:val="bullet"/>
      <w:lvlText w:val=""/>
      <w:lvlJc w:val="left"/>
      <w:pPr>
        <w:ind w:left="2490" w:hanging="360"/>
      </w:pPr>
      <w:rPr>
        <w:rFonts w:ascii="Symbol" w:hAnsi="Symbol" w:hint="default"/>
      </w:rPr>
    </w:lvl>
    <w:lvl w:ilvl="2" w:tplc="0413001B" w:tentative="1">
      <w:start w:val="1"/>
      <w:numFmt w:val="lowerRoman"/>
      <w:lvlText w:val="%3."/>
      <w:lvlJc w:val="right"/>
      <w:pPr>
        <w:ind w:left="3210" w:hanging="180"/>
      </w:pPr>
    </w:lvl>
    <w:lvl w:ilvl="3" w:tplc="0413000F" w:tentative="1">
      <w:start w:val="1"/>
      <w:numFmt w:val="decimal"/>
      <w:lvlText w:val="%4."/>
      <w:lvlJc w:val="left"/>
      <w:pPr>
        <w:ind w:left="3930" w:hanging="360"/>
      </w:pPr>
    </w:lvl>
    <w:lvl w:ilvl="4" w:tplc="04130019" w:tentative="1">
      <w:start w:val="1"/>
      <w:numFmt w:val="lowerLetter"/>
      <w:lvlText w:val="%5."/>
      <w:lvlJc w:val="left"/>
      <w:pPr>
        <w:ind w:left="4650" w:hanging="360"/>
      </w:pPr>
    </w:lvl>
    <w:lvl w:ilvl="5" w:tplc="0413001B" w:tentative="1">
      <w:start w:val="1"/>
      <w:numFmt w:val="lowerRoman"/>
      <w:lvlText w:val="%6."/>
      <w:lvlJc w:val="right"/>
      <w:pPr>
        <w:ind w:left="5370" w:hanging="180"/>
      </w:pPr>
    </w:lvl>
    <w:lvl w:ilvl="6" w:tplc="0413000F" w:tentative="1">
      <w:start w:val="1"/>
      <w:numFmt w:val="decimal"/>
      <w:lvlText w:val="%7."/>
      <w:lvlJc w:val="left"/>
      <w:pPr>
        <w:ind w:left="6090" w:hanging="360"/>
      </w:pPr>
    </w:lvl>
    <w:lvl w:ilvl="7" w:tplc="04130019" w:tentative="1">
      <w:start w:val="1"/>
      <w:numFmt w:val="lowerLetter"/>
      <w:lvlText w:val="%8."/>
      <w:lvlJc w:val="left"/>
      <w:pPr>
        <w:ind w:left="6810" w:hanging="360"/>
      </w:pPr>
    </w:lvl>
    <w:lvl w:ilvl="8" w:tplc="0413001B" w:tentative="1">
      <w:start w:val="1"/>
      <w:numFmt w:val="lowerRoman"/>
      <w:lvlText w:val="%9."/>
      <w:lvlJc w:val="right"/>
      <w:pPr>
        <w:ind w:left="7530" w:hanging="180"/>
      </w:pPr>
    </w:lvl>
  </w:abstractNum>
  <w:abstractNum w:abstractNumId="2" w15:restartNumberingAfterBreak="0">
    <w:nsid w:val="292647CC"/>
    <w:multiLevelType w:val="hybridMultilevel"/>
    <w:tmpl w:val="60007A9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595723C9"/>
    <w:multiLevelType w:val="hybridMultilevel"/>
    <w:tmpl w:val="25F46F9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av_Bank" w:val=" "/>
    <w:docVar w:name="__av_BTW" w:val="NL802569511B01"/>
    <w:docVar w:name="__av_CompanyID" w:val="9"/>
    <w:docVar w:name="__av_CompanyName" w:val="De Raadgevers B.V."/>
    <w:docVar w:name="__av_CompanySigning" w:val="De Raadgevers"/>
    <w:docVar w:name="__av_DepartmentEmail" w:val=" "/>
    <w:docVar w:name="__av_DepartmentFax" w:val=" "/>
    <w:docVar w:name="__av_DepartmentHomepage" w:val=" "/>
    <w:docVar w:name="__av_DepartmentID" w:val="9950"/>
    <w:docVar w:name="__av_DepartmentName" w:val="Juridisch"/>
    <w:docVar w:name="__av_DepartmentPhone" w:val=" "/>
    <w:docVar w:name="__av_OfficeAddress" w:val="Herculesplein 14"/>
    <w:docVar w:name="__av_OfficeBeacon" w:val=" "/>
    <w:docVar w:name="__av_OfficeCountry" w:val="NL"/>
    <w:docVar w:name="__av_OfficeEmail" w:val="service@deraadgevers.nl"/>
    <w:docVar w:name="__av_OfficeFax" w:val="088-1331144"/>
    <w:docVar w:name="__av_OfficeHomepage" w:val="www.deraadgevers.nl"/>
    <w:docVar w:name="__av_OfficeID" w:val="901"/>
    <w:docVar w:name="__av_OfficeKVK" w:val="33234372"/>
    <w:docVar w:name="__av_OfficeName" w:val="Utrecht"/>
    <w:docVar w:name="__av_OfficePC" w:val="3584 AA"/>
    <w:docVar w:name="__av_OfficePhone" w:val="088-1331133"/>
    <w:docVar w:name="__av_OfficePlace" w:val="Utrecht"/>
    <w:docVar w:name="__av_OfficePOBox" w:val="85282"/>
    <w:docVar w:name="__av_OfficePOBoxPC" w:val="3508 AG"/>
    <w:docVar w:name="__av_OfficePOBoxPlace" w:val="Utrecht"/>
    <w:docVar w:name="__av_UserBrancheTitle" w:val=" "/>
    <w:docVar w:name="__av_UserDatabaseID" w:val="107"/>
    <w:docVar w:name="__av_UserDefaultPath" w:val=" "/>
    <w:docVar w:name="__av_UserDefaultSigning" w:val=" "/>
    <w:docVar w:name="__av_UserDocLanguage" w:val="1043"/>
    <w:docVar w:name="__av_UserEmail" w:val="service@deraadgevers.nl"/>
    <w:docVar w:name="__av_UserFax" w:val="088-1331144"/>
    <w:docVar w:name="__av_UserFirstName" w:val="Matti"/>
    <w:docVar w:name="__av_UserForceLocalCopy" w:val="False"/>
    <w:docVar w:name="__av_UserFullName" w:val="Matti Nijboer"/>
    <w:docVar w:name="__av_UserFunction" w:val="Secretariaat"/>
    <w:docVar w:name="__av_UserGender" w:val="Vrouw"/>
    <w:docVar w:name="__av_UserID" w:val="mnijb1"/>
    <w:docVar w:name="__av_UserInitials" w:val="M.C."/>
    <w:docVar w:name="__av_UserLastName" w:val="Nijboer"/>
    <w:docVar w:name="__av_UserLinkedIn" w:val="nl.linkedin.com/pub/matti-nijboer/61/654/23b/"/>
    <w:docVar w:name="__av_UserMobile" w:val=" "/>
    <w:docVar w:name="__av_UserOfficialName" w:val="M.C. Nijboer "/>
    <w:docVar w:name="__av_UserPhone" w:val="088-1331133"/>
    <w:docVar w:name="__av_UserPrefix" w:val=" "/>
    <w:docVar w:name="__av_UserSigning" w:val="True"/>
    <w:docVar w:name="__av_UserTeamCode" w:val=" "/>
    <w:docVar w:name="__av_UserTitle" w:val=" "/>
    <w:docVar w:name="__av_UserTwitter" w:val="https://twitter.com/De_Raadgevers"/>
    <w:docVar w:name="__av_UserUILanguage" w:val="1043"/>
    <w:docVar w:name="__av_UserWieowie" w:val=" "/>
    <w:docVar w:name="_av_language_Aan" w:val="Aan"/>
    <w:docVar w:name="_av_language_Aanhef_Formeel_Man" w:val="Geachte heer"/>
    <w:docVar w:name="_av_language_Aanhef_Formeel_Onbekend" w:val="Geachte heer, mevrouw"/>
    <w:docVar w:name="_av_language_Aanhef_Formeel_Vrouw" w:val="Geachte mevrouw"/>
    <w:docVar w:name="_av_language_Aanhef_Informeel" w:val="Beste"/>
    <w:docVar w:name="_av_language_Aanhef_Informeel_Man" w:val="heer"/>
    <w:docVar w:name="_av_language_Aanhef_Informeel_Onbekend" w:val="heer, mevrouw"/>
    <w:docVar w:name="_av_language_Aanhef_Informeel_Vrouw" w:val="mevrouw"/>
    <w:docVar w:name="_av_language_Aanwezig" w:val="Aanwezig"/>
    <w:docVar w:name="_av_language_Afdeling" w:val="Afdeling"/>
    <w:docVar w:name="_av_language_Afsluiting_Formeel" w:val="Hoogachtend"/>
    <w:docVar w:name="_av_language_Afsluiting_Informeel" w:val="Met vriendelijke groet"/>
    <w:docVar w:name="_av_language_Afzender" w:val="Van"/>
    <w:docVar w:name="_av_language_Attentie" w:val="t.a.v."/>
    <w:docVar w:name="_av_language_Attentie_derde" w:val="t.n.v."/>
    <w:docVar w:name="_av_language_Attentie_Man" w:val="de heer"/>
    <w:docVar w:name="_av_language_Attentie_Vrouw" w:val="mevrouw"/>
    <w:docVar w:name="_av_language_Auteur" w:val="Auteur"/>
    <w:docVar w:name="_av_language_BankNummer" w:val="Bankrek."/>
    <w:docVar w:name="_av_language_Beconnr" w:val="Beconnr."/>
    <w:docVar w:name="_av_language_Bedrijf" w:val="Bedrijf"/>
    <w:docVar w:name="_av_language_Betreft" w:val="Betreft"/>
    <w:docVar w:name="_av_language_Bijlagen" w:val="Bijlage(n)"/>
    <w:docVar w:name="_av_language_Blad" w:val="Blad"/>
    <w:docVar w:name="_av_language_BTWNummer" w:val="BTW nr."/>
    <w:docVar w:name="_av_language_CC" w:val="CC"/>
    <w:docVar w:name="_av_language_Client" w:val="Cliënt"/>
    <w:docVar w:name="_av_language_Contactpersoon" w:val="Contactpersoon"/>
    <w:docVar w:name="_av_language_Copyright" w:val="All rights reserved."/>
    <w:docVar w:name="_av_language_CurrencyTotal" w:val="Totaal"/>
    <w:docVar w:name="_av_language_Datum" w:val="Datum"/>
    <w:docVar w:name="_av_language_Disclaimer" w:val="This document is protected by copyright and trade secret laws. It may not be reproduced, distributed or altered in any fashion by any entity without the express written consent of the author and Avensus B.V., the business management owner of the material."/>
    <w:docVar w:name="_av_language_Doorkiesnr" w:val="Doorkiesnummer"/>
    <w:docVar w:name="_av_language_Dossier" w:val="Dossier"/>
    <w:docVar w:name="_av_language_email" w:val="E-mail"/>
    <w:docVar w:name="_av_language_Fax" w:val="Fax"/>
    <w:docVar w:name="_av_language_Faxdisclaimer" w:val="Dit faxbericht en bijvoegsel(s) is/zijn slechts bestemd voor de persoon of entiteit aan wie het is gericht en kan informatie bevatten die persoonlijk of vertrouwlijk is en niet openbaar gemaakt mag worden krachtens geldende wetgeving of overeenkomst. Indien de lezer van dit bericht niet de bedoelde persoon is, of de werknemer of tussenpersoon is die verantwoordelijk is voor overhandiging van het bericht aan de bedoelde persoon, wordt hierbij vermeld dat openbaarmaking, verspreiding of vermenigvuldiging van dit bericht en mogelijke bijvoegsels strikt verboden is. Indien u dit bericht per vergissing heeft ontvangen, verzoeken wij u ons onmiddellijk telefonisch op de hoogte stellen en het origineel en mogelijke bijvoegsels per post aan ons terug te sturen naar bovenstaand adres. Met dank voor uw medewerking."/>
    <w:docVar w:name="_av_language_FaxKop" w:val="Fax"/>
    <w:docVar w:name="_av_language_FaxOnvolledig" w:val="Bij een onvolledige of onduidelijke ontvangst gelieve zo spoedig mogelijk te reageren"/>
    <w:docVar w:name="_av_language_GemaaktDoor" w:val="Gemaakt door"/>
    <w:docVar w:name="_av_language_Gesproken" w:val="Gesproken"/>
    <w:docVar w:name="_av_language_IncDP" w:val="Inclusief deze pagina"/>
    <w:docVar w:name="_av_language_Inhoudsopgave" w:val="Inhoudsopgave"/>
    <w:docVar w:name="_av_language_Inleiding" w:val="Inleiding"/>
    <w:docVar w:name="_av_language_KvK" w:val="K.v.K.nr."/>
    <w:docVar w:name="_av_language_Locatie" w:val="Locatie"/>
    <w:docVar w:name="_av_language_LS" w:val="L.S."/>
    <w:docVar w:name="_av_language_Onderwerp" w:val="Onderwerp"/>
    <w:docVar w:name="_av_language_OnsKenmerk" w:val="Ons Kenmerk"/>
    <w:docVar w:name="_av_language_Pagina" w:val="Pagina"/>
    <w:docVar w:name="_av_language_Paginas" w:val="Aantal Pagina's"/>
    <w:docVar w:name="_av_language_Postbus" w:val="Postbus"/>
    <w:docVar w:name="_av_language_Project" w:val="Project"/>
    <w:docVar w:name="_av_language_Relatie" w:val="Relatie"/>
    <w:docVar w:name="_av_language_Retouradres" w:val="Retouradres:"/>
    <w:docVar w:name="_av_language_Telefoon" w:val="Telefoon"/>
    <w:docVar w:name="_av_language_UwKenmerk" w:val="Uw kenmerk :"/>
    <w:docVar w:name="_av_language_van" w:val="van"/>
    <w:docVar w:name="_av_language_Versie" w:val="Versie"/>
    <w:docVar w:name="_av_language_Vestiging" w:val="Vestigingen"/>
    <w:docVar w:name="_av_language_Voorblad" w:val="(inclusief voorblad)"/>
    <w:docVar w:name="_av_language_Voorwaarden" w:val="Op de leveringen en diensten van Countus accountants + adviseurs B.V. zijn onze algemene voorwaarden van toepassing. Deze zijn gedeponeerd bij de K.v.K. te Zwolle."/>
    <w:docVar w:name="_av_language_VoorwaardenDolphin" w:val="Op de leveringen van Dolphin management consultants zijn onze algemene voorwaarden van toepassing. Deze zijn gedeponeerd bij de K.v.K. te Zwolle."/>
    <w:docVar w:name="_av_language_VoorwaardenSubvention" w:val="Op de leveringen en diensten van Subvention BV zijn onze algemene voorwaarden van toepassing. Deze zijn gedeponeerd bij de K.v.K. onder nr. 0502448."/>
    <w:docVar w:name="_av_language_Website" w:val="Website"/>
    <w:docVar w:name="Title" w:val="Reintegratiebeding"/>
  </w:docVars>
  <w:rsids>
    <w:rsidRoot w:val="00797045"/>
    <w:rsid w:val="000048ED"/>
    <w:rsid w:val="00082153"/>
    <w:rsid w:val="001107AC"/>
    <w:rsid w:val="00111F86"/>
    <w:rsid w:val="00135AAF"/>
    <w:rsid w:val="001A74DA"/>
    <w:rsid w:val="001C027C"/>
    <w:rsid w:val="002B78D0"/>
    <w:rsid w:val="002C4DCB"/>
    <w:rsid w:val="00393C6C"/>
    <w:rsid w:val="00431D51"/>
    <w:rsid w:val="0045480E"/>
    <w:rsid w:val="004D3869"/>
    <w:rsid w:val="004F1CB3"/>
    <w:rsid w:val="00570AEE"/>
    <w:rsid w:val="00623206"/>
    <w:rsid w:val="00625AB4"/>
    <w:rsid w:val="00666E52"/>
    <w:rsid w:val="00694353"/>
    <w:rsid w:val="007279AF"/>
    <w:rsid w:val="00735D99"/>
    <w:rsid w:val="0076339E"/>
    <w:rsid w:val="00797045"/>
    <w:rsid w:val="007B614D"/>
    <w:rsid w:val="00835648"/>
    <w:rsid w:val="00856E63"/>
    <w:rsid w:val="008E5D63"/>
    <w:rsid w:val="0091306B"/>
    <w:rsid w:val="009E6D06"/>
    <w:rsid w:val="00A0118D"/>
    <w:rsid w:val="00A03AA2"/>
    <w:rsid w:val="00A562D9"/>
    <w:rsid w:val="00B13F69"/>
    <w:rsid w:val="00C11D57"/>
    <w:rsid w:val="00C13F37"/>
    <w:rsid w:val="00C17C19"/>
    <w:rsid w:val="00C5527A"/>
    <w:rsid w:val="00D55B16"/>
    <w:rsid w:val="00DB27FE"/>
    <w:rsid w:val="00E465E3"/>
    <w:rsid w:val="00EF7423"/>
    <w:rsid w:val="00F67CE9"/>
    <w:rsid w:val="00FC5AF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4F97C03"/>
  <w15:docId w15:val="{410DE0B0-AC23-4F0B-BBC5-2885560E0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GB" w:eastAsia="nl-NL"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rsid w:val="00DB27FE"/>
    <w:pPr>
      <w:pBdr>
        <w:top w:val="none" w:sz="0" w:space="0" w:color="auto"/>
        <w:left w:val="none" w:sz="0" w:space="0" w:color="auto"/>
        <w:bottom w:val="none" w:sz="0" w:space="0" w:color="auto"/>
        <w:right w:val="none" w:sz="0" w:space="0" w:color="auto"/>
        <w:between w:val="none" w:sz="0" w:space="0" w:color="auto"/>
        <w:bar w:val="none" w:sz="0" w:color="auto"/>
      </w:pBdr>
      <w:spacing w:line="320" w:lineRule="exact"/>
    </w:pPr>
    <w:rPr>
      <w:rFonts w:ascii="Arial" w:hAnsi="Arial Unicode MS" w:cs="Arial Unicode MS"/>
      <w:color w:val="000000"/>
      <w:sz w:val="22"/>
      <w:szCs w:val="22"/>
      <w:bdr w:val="none" w:sz="0" w:space="0" w:color="auto"/>
      <w:lang w:val="pt-PT"/>
    </w:rPr>
  </w:style>
  <w:style w:type="paragraph" w:styleId="Kop1">
    <w:name w:val="heading 1"/>
    <w:basedOn w:val="Koptekst1"/>
    <w:next w:val="Standaard"/>
    <w:link w:val="Kop1Char"/>
    <w:uiPriority w:val="9"/>
    <w:qFormat/>
    <w:rsid w:val="00082153"/>
    <w:pPr>
      <w:outlineLvl w:val="0"/>
    </w:pPr>
    <w:rPr>
      <w:lang w:val="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Kop-envoettekst">
    <w:name w:val="Kop- en voettekst"/>
    <w:pPr>
      <w:tabs>
        <w:tab w:val="right" w:pos="9020"/>
      </w:tabs>
    </w:pPr>
    <w:rPr>
      <w:rFonts w:ascii="Helvetica" w:hAnsi="Arial Unicode MS" w:cs="Arial Unicode MS"/>
      <w:color w:val="000000"/>
      <w:sz w:val="24"/>
      <w:szCs w:val="24"/>
    </w:rPr>
  </w:style>
  <w:style w:type="paragraph" w:customStyle="1" w:styleId="Koptekst1">
    <w:name w:val="Koptekst1"/>
    <w:rPr>
      <w:rFonts w:ascii="Arial" w:hAnsi="Arial Unicode MS" w:cs="Arial Unicode MS"/>
      <w:color w:val="009FD4"/>
      <w:sz w:val="60"/>
      <w:szCs w:val="60"/>
      <w:lang w:val="nl-NL"/>
    </w:rPr>
  </w:style>
  <w:style w:type="paragraph" w:customStyle="1" w:styleId="Intro">
    <w:name w:val="Intro"/>
    <w:pPr>
      <w:spacing w:line="312" w:lineRule="auto"/>
    </w:pPr>
    <w:rPr>
      <w:rFonts w:ascii="Arial" w:hAnsi="Arial Unicode MS" w:cs="Arial Unicode MS"/>
      <w:b/>
      <w:bCs/>
      <w:color w:val="000000"/>
      <w:sz w:val="22"/>
      <w:szCs w:val="22"/>
      <w:lang w:val="fr-FR"/>
    </w:rPr>
  </w:style>
  <w:style w:type="paragraph" w:customStyle="1" w:styleId="Hoofdtekst">
    <w:name w:val="Hoofdtekst"/>
    <w:pPr>
      <w:spacing w:line="312" w:lineRule="auto"/>
    </w:pPr>
    <w:rPr>
      <w:rFonts w:ascii="Arial" w:eastAsia="Arial" w:hAnsi="Arial" w:cs="Arial"/>
      <w:color w:val="000000"/>
      <w:sz w:val="22"/>
      <w:szCs w:val="22"/>
    </w:rPr>
  </w:style>
  <w:style w:type="paragraph" w:customStyle="1" w:styleId="Standaard1">
    <w:name w:val="Standaard1"/>
    <w:rPr>
      <w:rFonts w:ascii="Helvetica" w:hAnsi="Arial Unicode MS" w:cs="Arial Unicode MS"/>
      <w:color w:val="000000"/>
      <w:sz w:val="22"/>
      <w:szCs w:val="22"/>
      <w:lang w:val="nl-NL"/>
    </w:rPr>
  </w:style>
  <w:style w:type="character" w:customStyle="1" w:styleId="Hyperlink0">
    <w:name w:val="Hyperlink.0"/>
    <w:basedOn w:val="Hyperlink"/>
    <w:rPr>
      <w:u w:val="single"/>
    </w:rPr>
  </w:style>
  <w:style w:type="paragraph" w:styleId="Koptekst">
    <w:name w:val="header"/>
    <w:basedOn w:val="Standaard"/>
    <w:link w:val="KoptekstChar"/>
    <w:uiPriority w:val="99"/>
    <w:unhideWhenUsed/>
    <w:rsid w:val="00EF7423"/>
    <w:pPr>
      <w:tabs>
        <w:tab w:val="center" w:pos="4703"/>
        <w:tab w:val="right" w:pos="9406"/>
      </w:tabs>
    </w:pPr>
  </w:style>
  <w:style w:type="character" w:customStyle="1" w:styleId="KoptekstChar">
    <w:name w:val="Koptekst Char"/>
    <w:basedOn w:val="Standaardalinea-lettertype"/>
    <w:link w:val="Koptekst"/>
    <w:uiPriority w:val="99"/>
    <w:rsid w:val="00EF7423"/>
    <w:rPr>
      <w:sz w:val="24"/>
      <w:szCs w:val="24"/>
      <w:lang w:val="en-US" w:eastAsia="en-US"/>
    </w:rPr>
  </w:style>
  <w:style w:type="paragraph" w:styleId="Voettekst">
    <w:name w:val="footer"/>
    <w:basedOn w:val="Standaard"/>
    <w:link w:val="VoettekstChar"/>
    <w:uiPriority w:val="99"/>
    <w:unhideWhenUsed/>
    <w:rsid w:val="00EF7423"/>
    <w:pPr>
      <w:tabs>
        <w:tab w:val="center" w:pos="4703"/>
        <w:tab w:val="right" w:pos="9406"/>
      </w:tabs>
    </w:pPr>
  </w:style>
  <w:style w:type="character" w:customStyle="1" w:styleId="VoettekstChar">
    <w:name w:val="Voettekst Char"/>
    <w:basedOn w:val="Standaardalinea-lettertype"/>
    <w:link w:val="Voettekst"/>
    <w:uiPriority w:val="99"/>
    <w:rsid w:val="00EF7423"/>
    <w:rPr>
      <w:sz w:val="24"/>
      <w:szCs w:val="24"/>
      <w:lang w:val="en-US" w:eastAsia="en-US"/>
    </w:rPr>
  </w:style>
  <w:style w:type="paragraph" w:styleId="Ballontekst">
    <w:name w:val="Balloon Text"/>
    <w:basedOn w:val="Standaard"/>
    <w:link w:val="BallontekstChar"/>
    <w:uiPriority w:val="99"/>
    <w:semiHidden/>
    <w:unhideWhenUsed/>
    <w:rsid w:val="00EF7423"/>
    <w:rPr>
      <w:rFonts w:ascii="Lucida Grande" w:hAnsi="Lucida Grande"/>
      <w:sz w:val="18"/>
      <w:szCs w:val="18"/>
    </w:rPr>
  </w:style>
  <w:style w:type="character" w:customStyle="1" w:styleId="BallontekstChar">
    <w:name w:val="Ballontekst Char"/>
    <w:basedOn w:val="Standaardalinea-lettertype"/>
    <w:link w:val="Ballontekst"/>
    <w:uiPriority w:val="99"/>
    <w:semiHidden/>
    <w:rsid w:val="00EF7423"/>
    <w:rPr>
      <w:rFonts w:ascii="Lucida Grande" w:hAnsi="Lucida Grande"/>
      <w:sz w:val="18"/>
      <w:szCs w:val="18"/>
      <w:lang w:val="en-US" w:eastAsia="en-US"/>
    </w:rPr>
  </w:style>
  <w:style w:type="character" w:customStyle="1" w:styleId="Kop1Char">
    <w:name w:val="Kop 1 Char"/>
    <w:basedOn w:val="Standaardalinea-lettertype"/>
    <w:link w:val="Kop1"/>
    <w:uiPriority w:val="9"/>
    <w:rsid w:val="00082153"/>
    <w:rPr>
      <w:rFonts w:ascii="Arial" w:hAnsi="Arial Unicode MS" w:cs="Arial Unicode MS"/>
      <w:color w:val="009FD4"/>
      <w:sz w:val="60"/>
      <w:szCs w:val="60"/>
      <w:lang w:val="en-US"/>
    </w:rPr>
  </w:style>
  <w:style w:type="paragraph" w:customStyle="1" w:styleId="FirstParagraph">
    <w:name w:val="FirstParagraph"/>
    <w:basedOn w:val="Standaard"/>
    <w:next w:val="Standaard"/>
    <w:rsid w:val="001107AC"/>
    <w:pPr>
      <w:spacing w:after="220"/>
    </w:pPr>
    <w:rPr>
      <w:b/>
      <w:lang w:val="en-GB"/>
    </w:rPr>
  </w:style>
  <w:style w:type="paragraph" w:styleId="Normaalweb">
    <w:name w:val="Normal (Web)"/>
    <w:basedOn w:val="Standaard"/>
    <w:uiPriority w:val="99"/>
    <w:semiHidden/>
    <w:unhideWhenUsed/>
    <w:rsid w:val="00797045"/>
    <w:pPr>
      <w:spacing w:before="100" w:beforeAutospacing="1" w:after="100" w:afterAutospacing="1" w:line="240" w:lineRule="auto"/>
    </w:pPr>
    <w:rPr>
      <w:rFonts w:ascii="Times New Roman" w:eastAsia="Times New Roman" w:hAnsi="Times New Roman" w:cs="Times New Roman"/>
      <w:color w:val="auto"/>
      <w:sz w:val="24"/>
      <w:szCs w:val="24"/>
      <w:lang w:val="nl-NL"/>
    </w:rPr>
  </w:style>
  <w:style w:type="paragraph" w:styleId="Geenafstand">
    <w:name w:val="No Spacing"/>
    <w:uiPriority w:val="1"/>
    <w:qFormat/>
    <w:rsid w:val="00797045"/>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Unicode MS" w:cs="Arial Unicode MS"/>
      <w:color w:val="000000"/>
      <w:sz w:val="22"/>
      <w:szCs w:val="22"/>
      <w:bdr w:val="none" w:sz="0" w:space="0" w:color="auto"/>
      <w:lang w:val="pt-PT"/>
    </w:rPr>
  </w:style>
  <w:style w:type="paragraph" w:styleId="Lijstalinea">
    <w:name w:val="List Paragraph"/>
    <w:basedOn w:val="Standaard"/>
    <w:uiPriority w:val="34"/>
    <w:qFormat/>
    <w:rsid w:val="00B13F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2163861">
      <w:bodyDiv w:val="1"/>
      <w:marLeft w:val="0"/>
      <w:marRight w:val="0"/>
      <w:marTop w:val="0"/>
      <w:marBottom w:val="0"/>
      <w:divBdr>
        <w:top w:val="none" w:sz="0" w:space="0" w:color="auto"/>
        <w:left w:val="none" w:sz="0" w:space="0" w:color="auto"/>
        <w:bottom w:val="none" w:sz="0" w:space="0" w:color="auto"/>
        <w:right w:val="none" w:sz="0" w:space="0" w:color="auto"/>
      </w:divBdr>
      <w:divsChild>
        <w:div w:id="35561504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eraadgevers.nl/team/mr-judith-van-der-woud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_rels/theme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Helvetica"/>
            <a:ea typeface="Helvetica"/>
            <a:cs typeface="Helvetica"/>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3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Arial"/>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5858E9D07AA040AE6BD3E25EFCFCC5" ma:contentTypeVersion="12" ma:contentTypeDescription="Een nieuw document maken." ma:contentTypeScope="" ma:versionID="f95095f2aca64f69142e13f1921fbfc0">
  <xsd:schema xmlns:xsd="http://www.w3.org/2001/XMLSchema" xmlns:xs="http://www.w3.org/2001/XMLSchema" xmlns:p="http://schemas.microsoft.com/office/2006/metadata/properties" xmlns:ns2="8d53972e-36c0-46c0-9f95-97316f5e15a8" xmlns:ns3="8c911e8a-d57b-42f3-8037-65e7a2f8548f" targetNamespace="http://schemas.microsoft.com/office/2006/metadata/properties" ma:root="true" ma:fieldsID="385694600c53ab034af2f825e3d2ecbc" ns2:_="" ns3:_="">
    <xsd:import namespace="8d53972e-36c0-46c0-9f95-97316f5e15a8"/>
    <xsd:import namespace="8c911e8a-d57b-42f3-8037-65e7a2f8548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53972e-36c0-46c0-9f95-97316f5e15a8"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911e8a-d57b-42f3-8037-65e7a2f8548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1 6 " ? > < a v e n s t y l e   x m l n s : x s i = " h t t p : / / w w w . w 3 . o r g / 2 0 0 1 / X M L S c h e m a - i n s t a n c e "   x m l n s : x s d = " h t t p : / / w w w . w 3 . o r g / 2 0 0 1 / X M L S c h e m a "   x m l n s = " h t t p : / / t e m p u r i . o r g / A v e n s t y l e W i z a r d . x s d " >  
     < v e r s i o n   m a j o r = " 5 "   m i n o r = " 0 " >  
         < w i z a r d   f i l e n a m e = " D R G \ W i z a r d B r o c h u r e . x m l "   i d = " B r i e f "   t e m p l a t e = " D R G \ A v e n S t y l e B r o c h u r e . d o t x "   a d d u s e r i n f o = " t r u e "   a d d d o c u m e n t l a n g u a g e = " t r u e "   s t a r t a t b o o k m a r k = " b k m C u r s o r " >  
             < p a g e   i d = " D o c u m e n t D a t a "   a v s t a n d a r d = " f a l s e "   v i s i b l e = " f a l s e " >  
                 < c o n t r o l   i d = " B e t r e f t "   t y p e = " T B "   w o r d i d = " T i t l e "   a v s t a n d a r d = " f a l s e "   i s p r o p e r t y = " t r u e "   i s v a r i a b l e = " t r u e "   v i s i b l e = " t r u e "   b o l d = " f a l s e "   v a l u e = " R e i n t e g r a t i e b e d i n g "   t o w o r d = " f a l s e "   o n r o w = " 0 "   l i n e s = " 0 "   u c a s e = " f a l s e "   w o r d w r a p = " f a l s e "   e n a b l e d = " t r u e "   d a t a b a s e c u s t o m = " t r u e "   r e q u i r e d = " t r u e "   s o r t o r d e r = " 0 " / >  
                 < c o n t r o l   i d = " _ _ a v _ U s e r F i r s t N a m e "   a v s t a n d a r d = " f a l s e "   i s p r o p e r t y = " f a l s e "   i s v a r i a b l e = " t r u e "   v i s i b l e = " t r u e "   b o l d = " f a l s e "   v a l u e = " M a t t i "   t o w o r d = " f a l s e "   o n r o w = " 0 "   l i n e s = " 0 "   u c a s e = " f a l s e "   w o r d w r a p = " f a l s e "   e n a b l e d = " t r u e "   d a t a b a s e c u s t o m = " t r u e "   r e q u i r e d = " f a l s e "   s o r t o r d e r = " 0 " / >  
                 < c o n t r o l   i d = " _ _ a v _ U s e r I n i t i a l s "   a v s t a n d a r d = " f a l s e "   i s p r o p e r t y = " f a l s e "   i s v a r i a b l e = " t r u e "   v i s i b l e = " t r u e "   b o l d = " f a l s e "   v a l u e = " M . C . "   t o w o r d = " f a l s e "   o n r o w = " 0 "   l i n e s = " 0 "   u c a s e = " f a l s e "   w o r d w r a p = " f a l s e "   e n a b l e d = " t r u e "   d a t a b a s e c u s t o m = " t r u e "   r e q u i r e d = " f a l s e "   s o r t o r d e r = " 0 " / >  
                 < c o n t r o l   i d = " _ _ a v _ U s e r I D "   a v s t a n d a r d = " f a l s e "   i s p r o p e r t y = " f a l s e "   i s v a r i a b l e = " t r u e "   v i s i b l e = " t r u e "   b o l d = " f a l s e "   v a l u e = " m n i j b 1 "   t o w o r d = " f a l s e "   o n r o w = " 0 "   l i n e s = " 0 "   u c a s e = " f a l s e "   w o r d w r a p = " f a l s e "   e n a b l e d = " t r u e "   d a t a b a s e c u s t o m = " t r u e "   r e q u i r e d = " f a l s e "   s o r t o r d e r = " 0 " / >  
                 < c o n t r o l   i d = " _ _ a v _ U s e r P r e f i x "   a v s t a n d a r d = " f a l s e "   i s p r o p e r t y = " f a l s e "   i s v a r i a b l e = " t r u e "   v i s i b l e = " t r u e "   b o l d = " f a l s e "   v a l u e = " "   t o w o r d = " f a l s e "   o n r o w = " 0 "   l i n e s = " 0 "   u c a s e = " f a l s e "   w o r d w r a p = " f a l s e "   e n a b l e d = " t r u e "   d a t a b a s e c u s t o m = " t r u e "   r e q u i r e d = " f a l s e "   s o r t o r d e r = " 0 " / >  
                 < c o n t r o l   i d = " _ _ a v _ U s e r L a s t N a m e "   a v s t a n d a r d = " f a l s e "   i s p r o p e r t y = " f a l s e "   i s v a r i a b l e = " t r u e "   v i s i b l e = " t r u e "   b o l d = " f a l s e "   v a l u e = " N i j b o e r "   t o w o r d = " f a l s e "   o n r o w = " 0 "   l i n e s = " 0 "   u c a s e = " f a l s e "   w o r d w r a p = " f a l s e "   e n a b l e d = " t r u e "   d a t a b a s e c u s t o m = " t r u e "   r e q u i r e d = " f a l s e "   s o r t o r d e r = " 0 " / >  
                 < c o n t r o l   i d = " _ _ a v _ U s e r T i t l e "   a v s t a n d a r d = " f a l s e "   i s p r o p e r t y = " f a l s e "   i s v a r i a b l e = " t r u e "   v i s i b l e = " t r u e "   b o l d = " f a l s e "   v a l u e = " "   t o w o r d = " f a l s e "   o n r o w = " 0 "   l i n e s = " 0 "   u c a s e = " f a l s e "   w o r d w r a p = " f a l s e "   e n a b l e d = " t r u e "   d a t a b a s e c u s t o m = " t r u e "   r e q u i r e d = " f a l s e "   s o r t o r d e r = " 0 " / >  
                 < c o n t r o l   i d = " _ _ a v _ U s e r G e n d e r "   a v s t a n d a r d = " f a l s e "   i s p r o p e r t y = " f a l s e "   i s v a r i a b l e = " t r u e "   v i s i b l e = " t r u e "   b o l d = " f a l s e "   v a l u e = " V r o u w "   t o w o r d = " f a l s e "   o n r o w = " 0 "   l i n e s = " 0 "   u c a s e = " f a l s e "   w o r d w r a p = " f a l s e "   e n a b l e d = " t r u e "   d a t a b a s e c u s t o m = " t r u e "   r e q u i r e d = " f a l s e "   s o r t o r d e r = " 0 " / >  
                 < c o n t r o l   i d = " _ _ a v _ U s e r F u n c t i o n "   a v s t a n d a r d = " f a l s e "   i s p r o p e r t y = " f a l s e "   i s v a r i a b l e = " t r u e "   v i s i b l e = " t r u e "   b o l d = " f a l s e "   v a l u e = " S e c r e t a r i a a t "   t o w o r d = " f a l s e "   o n r o w = " 0 "   l i n e s = " 0 "   u c a s e = " f a l s e "   w o r d w r a p = " f a l s e "   e n a b l e d = " t r u e "   d a t a b a s e c u s t o m = " t r u e "   r e q u i r e d = " f a l s e "   s o r t o r d e r = " 0 " / >  
                 < c o n t r o l   i d = " _ _ a v _ U s e r P h o n e "   a v s t a n d a r d = " f a l s e "   i s p r o p e r t y = " f a l s e "   i s v a r i a b l e = " t r u e "   v i s i b l e = " t r u e "   b o l d = " f a l s e "   v a l u e = " 0 8 8 - 1 3 3 1 1 3 3 "   t o w o r d = " f a l s e "   o n r o w = " 0 "   l i n e s = " 0 "   u c a s e = " f a l s e "   w o r d w r a p = " f a l s e "   e n a b l e d = " t r u e "   d a t a b a s e c u s t o m = " t r u e "   r e q u i r e d = " f a l s e "   s o r t o r d e r = " 0 " / >  
                 < c o n t r o l   i d = " _ _ a v _ U s e r E m a i l "   a v s t a n d a r d = " f a l s e "   i s p r o p e r t y = " f a l s e "   i s v a r i a b l e = " t r u e "   v i s i b l e = " t r u e "   b o l d = " f a l s e "   v a l u e = " s e r v i c e @ d e r a a d g e v e r s . n l "   t o w o r d = " f a l s e "   o n r o w = " 0 "   l i n e s = " 0 "   u c a s e = " f a l s e "   w o r d w r a p = " f a l s e "   e n a b l e d = " t r u e "   d a t a b a s e c u s t o m = " t r u e "   r e q u i r e d = " f a l s e "   s o r t o r d e r = " 0 " / >  
                 < c o n t r o l   i d = " _ _ a v _ U s e r F a x "   a v s t a n d a r d = " f a l s e "   i s p r o p e r t y = " f a l s e "   i s v a r i a b l e = " t r u e "   v i s i b l e = " t r u e "   b o l d = " f a l s e "   v a l u e = " 0 8 8 - 1 3 3 1 1 4 4 "   t o w o r d = " f a l s e "   o n r o w = " 0 "   l i n e s = " 0 "   u c a s e = " f a l s e "   w o r d w r a p = " f a l s e "   e n a b l e d = " t r u e "   d a t a b a s e c u s t o m = " t r u e "   r e q u i r e d = " f a l s e "   s o r t o r d e r = " 0 " / >  
                 < c o n t r o l   i d = " _ _ a v _ U s e r M o b i l e "   a v s t a n d a r d = " f a l s e "   i s p r o p e r t y = " f a l s e "   i s v a r i a b l e = " t r u e "   v i s i b l e = " t r u e "   b o l d = " f a l s e "   v a l u e = " "   t o w o r d = " f a l s e "   o n r o w = " 0 "   l i n e s = " 0 "   u c a s e = " f a l s e "   w o r d w r a p = " f a l s e "   e n a b l e d = " t r u e "   d a t a b a s e c u s t o m = " t r u e "   r e q u i r e d = " f a l s e "   s o r t o r d e r = " 0 " / >  
                 < c o n t r o l   i d = " _ _ a v _ U s e r S i g n i n g "   a v s t a n d a r d = " f a l s e "   i s p r o p e r t y = " f a l s e "   i s v a r i a b l e = " t r u e "   v i s i b l e = " t r u e "   b o l d = " f a l s e "   v a l u e = " T r u e "   t o w o r d = " f a l s e "   o n r o w = " 0 "   l i n e s = " 0 "   u c a s e = " f a l s e "   w o r d w r a p = " f a l s e "   e n a b l e d = " t r u e "   d a t a b a s e c u s t o m = " t r u e "   r e q u i r e d = " f a l s e "   s o r t o r d e r = " 0 " / >  
                 < c o n t r o l   i d = " _ _ a v _ U s e r D e f a u l t S i g n i n g "   a v s t a n d a r d = " f a l s e "   i s p r o p e r t y = " f a l s e "   i s v a r i a b l e = " t r u e "   v i s i b l e = " t r u e "   b o l d = " f a l s e "   v a l u e = " "   t o w o r d = " f a l s e "   o n r o w = " 0 "   l i n e s = " 0 "   u c a s e = " f a l s e "   w o r d w r a p = " f a l s e "   e n a b l e d = " t r u e "   d a t a b a s e c u s t o m = " t r u e "   r e q u i r e d = " f a l s e "   s o r t o r d e r = " 0 " / >  
                 < c o n t r o l   i d = " _ _ a v _ U s e r D e f a u l t P a t h "   a v s t a n d a r d = " f a l s e "   i s p r o p e r t y = " f a l s e "   i s v a r i a b l e = " t r u e "   v i s i b l e = " t r u e "   b o l d = " f a l s e "   v a l u e = " "   t o w o r d = " f a l s e "   o n r o w = " 0 "   l i n e s = " 0 "   u c a s e = " f a l s e "   w o r d w r a p = " f a l s e "   e n a b l e d = " t r u e "   d a t a b a s e c u s t o m = " t r u e "   r e q u i r e d = " f a l s e "   s o r t o r d e r = " 0 " / >  
                 < c o n t r o l   i d = " _ _ a v _ U s e r D a t a b a s e I D "   a v s t a n d a r d = " f a l s e "   i s p r o p e r t y = " f a l s e "   i s v a r i a b l e = " t r u e "   v i s i b l e = " t r u e "   b o l d = " f a l s e "   v a l u e = " 1 0 7 "   t o w o r d = " f a l s e "   o n r o w = " 0 "   l i n e s = " 0 "   u c a s e = " f a l s e "   w o r d w r a p = " f a l s e "   e n a b l e d = " t r u e "   d a t a b a s e c u s t o m = " t r u e "   r e q u i r e d = " f a l s e "   s o r t o r d e r = " 0 " / >  
                 < c o n t r o l   i d = " _ _ a v _ U s e r F o r c e L o c a l C o p y "   a v s t a n d a r d = " f a l s e "   i s p r o p e r t y = " f a l s e "   i s v a r i a b l e = " t r u e "   v i s i b l e = " t r u e "   b o l d = " f a l s e "   v a l u e = " F a l s e "   t o w o r d = " f a l s e "   o n r o w = " 0 "   l i n e s = " 0 "   u c a s e = " f a l s e "   w o r d w r a p = " f a l s e "   e n a b l e d = " t r u e "   d a t a b a s e c u s t o m = " t r u e "   r e q u i r e d = " f a l s e "   s o r t o r d e r = " 0 " / >  
                 < c o n t r o l   i d = " _ _ a v _ U s e r U I L a n g u a g e "   a v s t a n d a r d = " f a l s e "   i s p r o p e r t y = " f a l s e "   i s v a r i a b l e = " t r u e "   v i s i b l e = " t r u e "   b o l d = " f a l s e "   v a l u e = " 1 0 4 3 "   t o w o r d = " f a l s e "   o n r o w = " 0 "   l i n e s = " 0 "   u c a s e = " f a l s e "   w o r d w r a p = " f a l s e "   e n a b l e d = " t r u e "   d a t a b a s e c u s t o m = " t r u e "   r e q u i r e d = " f a l s e "   s o r t o r d e r = " 0 " / >  
                 < c o n t r o l   i d = " _ _ a v _ U s e r D o c L a n g u a g e "   a v s t a n d a r d = " f a l s e "   i s p r o p e r t y = " f a l s e "   i s v a r i a b l e = " t r u e "   v i s i b l e = " t r u e "   b o l d = " f a l s e "   v a l u e = " 1 0 4 3 "   t o w o r d = " f a l s e "   o n r o w = " 0 "   l i n e s = " 0 "   u c a s e = " f a l s e "   w o r d w r a p = " f a l s e "   e n a b l e d = " t r u e "   d a t a b a s e c u s t o m = " t r u e "   r e q u i r e d = " f a l s e "   s o r t o r d e r = " 0 " / >  
                 < c o n t r o l   i d = " _ _ a v _ U s e r B r a n c h e T i t l e "   a v s t a n d a r d = " f a l s e "   i s p r o p e r t y = " f a l s e "   i s v a r i a b l e = " t r u e "   v i s i b l e = " t r u e "   b o l d = " f a l s e "   v a l u e = " "   t o w o r d = " f a l s e "   o n r o w = " 0 "   l i n e s = " 0 "   u c a s e = " f a l s e "   w o r d w r a p = " f a l s e "   e n a b l e d = " t r u e "   d a t a b a s e c u s t o m = " t r u e "   r e q u i r e d = " f a l s e "   s o r t o r d e r = " 0 " / >  
                 < c o n t r o l   i d = " _ _ a v _ U s e r L i n k e d I n "   a v s t a n d a r d = " f a l s e "   i s p r o p e r t y = " f a l s e "   i s v a r i a b l e = " t r u e "   v i s i b l e = " t r u e "   b o l d = " f a l s e "   v a l u e = " n l . l i n k e d i n . c o m / p u b / m a t t i - n i j b o e r / 6 1 / 6 5 4 / 2 3 b / "   t o w o r d = " f a l s e "   o n r o w = " 0 "   l i n e s = " 0 "   u c a s e = " f a l s e "   w o r d w r a p = " f a l s e "   e n a b l e d = " t r u e "   d a t a b a s e c u s t o m = " t r u e "   r e q u i r e d = " f a l s e "   s o r t o r d e r = " 0 " / >  
                 < c o n t r o l   i d = " _ _ a v _ U s e r T w i t t e r "   a v s t a n d a r d = " f a l s e "   i s p r o p e r t y = " f a l s e "   i s v a r i a b l e = " t r u e "   v i s i b l e = " t r u e "   b o l d = " f a l s e "   v a l u e = " h t t p s : / / t w i t t e r . c o m / D e _ R a a d g e v e r s "   t o w o r d = " f a l s e "   o n r o w = " 0 "   l i n e s = " 0 "   u c a s e = " f a l s e "   w o r d w r a p = " f a l s e "   e n a b l e d = " t r u e "   d a t a b a s e c u s t o m = " t r u e "   r e q u i r e d = " f a l s e "   s o r t o r d e r = " 0 " / >  
                 < c o n t r o l   i d = " _ _ a v _ U s e r W i e o w i e "   a v s t a n d a r d = " f a l s e "   i s p r o p e r t y = " f a l s e "   i s v a r i a b l e = " t r u e "   v i s i b l e = " t r u e "   b o l d = " f a l s e "   v a l u e = " "   t o w o r d = " f a l s e "   o n r o w = " 0 "   l i n e s = " 0 "   u c a s e = " f a l s e "   w o r d w r a p = " f a l s e "   e n a b l e d = " t r u e "   d a t a b a s e c u s t o m = " t r u e "   r e q u i r e d = " f a l s e "   s o r t o r d e r = " 0 " / >  
                 < c o n t r o l   i d = " _ _ a v _ D e p a r t m e n t I D "   a v s t a n d a r d = " f a l s e "   i s p r o p e r t y = " f a l s e "   i s v a r i a b l e = " t r u e "   v i s i b l e = " t r u e "   b o l d = " f a l s e "   v a l u e = " 9 9 5 0 "   t o w o r d = " f a l s e "   o n r o w = " 0 "   l i n e s = " 0 "   u c a s e = " f a l s e "   w o r d w r a p = " f a l s e "   e n a b l e d = " t r u e "   d a t a b a s e c u s t o m = " t r u e "   r e q u i r e d = " f a l s e "   s o r t o r d e r = " 0 " / >  
                 < c o n t r o l   i d = " _ _ a v _ D e p a r t m e n t N a m e "   a v s t a n d a r d = " f a l s e "   i s p r o p e r t y = " f a l s e "   i s v a r i a b l e = " t r u e "   v i s i b l e = " t r u e "   b o l d = " f a l s e "   v a l u e = " J u r i d i s c h "   t o w o r d = " f a l s e "   o n r o w = " 0 "   l i n e s = " 0 "   u c a s e = " f a l s e "   w o r d w r a p = " f a l s e "   e n a b l e d = " t r u e "   d a t a b a s e c u s t o m = " t r u e "   r e q u i r e d = " f a l s e "   s o r t o r d e r = " 0 " / >  
                 < c o n t r o l   i d = " _ _ a v _ D e p a r t m e n t P h o n e "   a v s t a n d a r d = " f a l s e "   i s p r o p e r t y = " f a l s e "   i s v a r i a b l e = " t r u e "   v i s i b l e = " t r u e "   b o l d = " f a l s e "   v a l u e = " "   t o w o r d = " f a l s e "   o n r o w = " 0 "   l i n e s = " 0 "   u c a s e = " f a l s e "   w o r d w r a p = " f a l s e "   e n a b l e d = " t r u e "   d a t a b a s e c u s t o m = " t r u e "   r e q u i r e d = " f a l s e "   s o r t o r d e r = " 0 " / >  
                 < c o n t r o l   i d = " _ _ a v _ D e p a r t m e n t F a x "   a v s t a n d a r d = " f a l s e "   i s p r o p e r t y = " f a l s e "   i s v a r i a b l e = " t r u e "   v i s i b l e = " t r u e "   b o l d = " f a l s e "   v a l u e = " "   t o w o r d = " f a l s e "   o n r o w = " 0 "   l i n e s = " 0 "   u c a s e = " f a l s e "   w o r d w r a p = " f a l s e "   e n a b l e d = " t r u e "   d a t a b a s e c u s t o m = " t r u e "   r e q u i r e d = " f a l s e "   s o r t o r d e r = " 0 " / >  
                 < c o n t r o l   i d = " _ _ a v _ D e p a r t m e n t E m a i l "   a v s t a n d a r d = " f a l s e "   i s p r o p e r t y = " f a l s e "   i s v a r i a b l e = " t r u e "   v i s i b l e = " t r u e "   b o l d = " f a l s e "   v a l u e = " "   t o w o r d = " f a l s e "   o n r o w = " 0 "   l i n e s = " 0 "   u c a s e = " f a l s e "   w o r d w r a p = " f a l s e "   e n a b l e d = " t r u e "   d a t a b a s e c u s t o m = " t r u e "   r e q u i r e d = " f a l s e "   s o r t o r d e r = " 0 " / >  
                 < c o n t r o l   i d = " _ _ a v _ D e p a r t m e n t H o m e p a g e "   a v s t a n d a r d = " f a l s e "   i s p r o p e r t y = " f a l s e "   i s v a r i a b l e = " t r u e "   v i s i b l e = " t r u e "   b o l d = " f a l s e "   v a l u e = " "   t o w o r d = " f a l s e "   o n r o w = " 0 "   l i n e s = " 0 "   u c a s e = " f a l s e "   w o r d w r a p = " f a l s e "   e n a b l e d = " t r u e "   d a t a b a s e c u s t o m = " t r u e "   r e q u i r e d = " f a l s e "   s o r t o r d e r = " 0 " / >  
                 < c o n t r o l   i d = " _ _ a v _ C o m p a n y I D "   a v s t a n d a r d = " f a l s e "   i s p r o p e r t y = " f a l s e "   i s v a r i a b l e = " t r u e "   v i s i b l e = " t r u e "   b o l d = " f a l s e "   v a l u e = " 9 "   t o w o r d = " f a l s e "   o n r o w = " 0 "   l i n e s = " 0 "   u c a s e = " f a l s e "   w o r d w r a p = " f a l s e "   e n a b l e d = " t r u e "   d a t a b a s e c u s t o m = " t r u e "   r e q u i r e d = " f a l s e "   s o r t o r d e r = " 0 " / >  
                 < c o n t r o l   i d = " _ _ a v _ C o m p a n y N a m e "   a v s t a n d a r d = " f a l s e "   i s p r o p e r t y = " f a l s e "   i s v a r i a b l e = " t r u e "   v i s i b l e = " t r u e "   b o l d = " f a l s e "   v a l u e = " D e   R a a d g e v e r s   B . V . "   t o w o r d = " f a l s e "   o n r o w = " 0 "   l i n e s = " 0 "   u c a s e = " f a l s e "   w o r d w r a p = " f a l s e "   e n a b l e d = " t r u e "   d a t a b a s e c u s t o m = " t r u e "   r e q u i r e d = " f a l s e "   s o r t o r d e r = " 0 " / >  
                 < c o n t r o l   i d = " _ _ a v _ C o m p a n y S i g n i n g "   a v s t a n d a r d = " f a l s e "   i s p r o p e r t y = " f a l s e "   i s v a r i a b l e = " t r u e "   v i s i b l e = " t r u e "   b o l d = " f a l s e "   v a l u e = " D e   R a a d g e v e r s "   t o w o r d = " f a l s e "   o n r o w = " 0 "   l i n e s = " 0 "   u c a s e = " f a l s e "   w o r d w r a p = " f a l s e "   e n a b l e d = " t r u e "   d a t a b a s e c u s t o m = " t r u e "   r e q u i r e d = " f a l s e "   s o r t o r d e r = " 0 " / >  
                 < c o n t r o l   i d = " _ _ a v _ B T W "   a v s t a n d a r d = " f a l s e "   i s p r o p e r t y = " f a l s e "   i s v a r i a b l e = " t r u e "   v i s i b l e = " t r u e "   b o l d = " f a l s e "   v a l u e = " N L 8 0 2 5 6 9 5 1 1 B 0 1 "   t o w o r d = " f a l s e "   o n r o w = " 0 "   l i n e s = " 0 "   u c a s e = " f a l s e "   w o r d w r a p = " f a l s e "   e n a b l e d = " t r u e "   d a t a b a s e c u s t o m = " t r u e "   r e q u i r e d = " f a l s e "   s o r t o r d e r = " 0 " / >  
                 < c o n t r o l   i d = " _ _ a v _ B a n k "   a v s t a n d a r d = " f a l s e "   i s p r o p e r t y = " f a l s e "   i s v a r i a b l e = " t r u e "   v i s i b l e = " t r u e "   b o l d = " f a l s e "   v a l u e = " "   t o w o r d = " f a l s e "   o n r o w = " 0 "   l i n e s = " 0 "   u c a s e = " f a l s e "   w o r d w r a p = " f a l s e "   e n a b l e d = " t r u e "   d a t a b a s e c u s t o m = " t r u e "   r e q u i r e d = " f a l s e "   s o r t o r d e r = " 0 " / >  
                 < c o n t r o l   i d = " _ _ a v _ O f f i c e I D "   a v s t a n d a r d = " f a l s e "   i s p r o p e r t y = " f a l s e "   i s v a r i a b l e = " t r u e "   v i s i b l e = " t r u e "   b o l d = " f a l s e "   v a l u e = " 9 0 1 "   t o w o r d = " f a l s e "   o n r o w = " 0 "   l i n e s = " 0 "   u c a s e = " f a l s e "   w o r d w r a p = " f a l s e "   e n a b l e d = " t r u e "   d a t a b a s e c u s t o m = " t r u e "   r e q u i r e d = " f a l s e "   s o r t o r d e r = " 0 " / >  
                 < c o n t r o l   i d = " _ _ a v _ O f f i c e N a m e "   a v s t a n d a r d = " f a l s e "   i s p r o p e r t y = " f a l s e "   i s v a r i a b l e = " t r u e "   v i s i b l e = " t r u e "   b o l d = " f a l s e "   v a l u e = " U t r e c h t "   t o w o r d = " f a l s e "   o n r o w = " 0 "   l i n e s = " 0 "   u c a s e = " f a l s e "   w o r d w r a p = " f a l s e "   e n a b l e d = " t r u e "   d a t a b a s e c u s t o m = " t r u e "   r e q u i r e d = " f a l s e "   s o r t o r d e r = " 0 " / >  
                 < c o n t r o l   i d = " _ _ a v _ O f f i c e P l a c e "   a v s t a n d a r d = " f a l s e "   i s p r o p e r t y = " f a l s e "   i s v a r i a b l e = " t r u e "   v i s i b l e = " t r u e "   b o l d = " f a l s e "   v a l u e = " U t r e c h t "   t o w o r d = " f a l s e "   o n r o w = " 0 "   l i n e s = " 0 "   u c a s e = " f a l s e "   w o r d w r a p = " f a l s e "   e n a b l e d = " t r u e "   d a t a b a s e c u s t o m = " t r u e "   r e q u i r e d = " f a l s e "   s o r t o r d e r = " 0 " / >  
                 < c o n t r o l   i d = " _ _ a v _ O f f i c e A d d r e s s "   a v s t a n d a r d = " f a l s e "   i s p r o p e r t y = " f a l s e "   i s v a r i a b l e = " t r u e "   v i s i b l e = " t r u e "   b o l d = " f a l s e "   v a l u e = " H e r c u l e s p l e i n   1 4 "   t o w o r d = " f a l s e "   o n r o w = " 0 "   l i n e s = " 0 "   u c a s e = " f a l s e "   w o r d w r a p = " f a l s e "   e n a b l e d = " t r u e "   d a t a b a s e c u s t o m = " t r u e "   r e q u i r e d = " f a l s e "   s o r t o r d e r = " 0 " / >  
                 < c o n t r o l   i d = " _ _ a v _ O f f i c e P C "   a v s t a n d a r d = " f a l s e "   i s p r o p e r t y = " f a l s e "   i s v a r i a b l e = " t r u e "   v i s i b l e = " t r u e "   b o l d = " f a l s e "   v a l u e = " 3 5 8 4   A A "   t o w o r d = " f a l s e "   o n r o w = " 0 "   l i n e s = " 0 "   u c a s e = " f a l s e "   w o r d w r a p = " f a l s e "   e n a b l e d = " t r u e "   d a t a b a s e c u s t o m = " t r u e "   r e q u i r e d = " f a l s e "   s o r t o r d e r = " 0 " / >  
                 < c o n t r o l   i d = " _ _ a v _ O f f i c e P O B o x "   a v s t a n d a r d = " f a l s e "   i s p r o p e r t y = " f a l s e "   i s v a r i a b l e = " t r u e "   v i s i b l e = " t r u e "   b o l d = " f a l s e "   v a l u e = " 8 5 2 8 2 "   t o w o r d = " f a l s e "   o n r o w = " 0 "   l i n e s = " 0 "   u c a s e = " f a l s e "   w o r d w r a p = " f a l s e "   e n a b l e d = " t r u e "   d a t a b a s e c u s t o m = " t r u e "   r e q u i r e d = " f a l s e "   s o r t o r d e r = " 0 " / >  
                 < c o n t r o l   i d = " _ _ a v _ O f f i c e P O B o x P C "   a v s t a n d a r d = " f a l s e "   i s p r o p e r t y = " f a l s e "   i s v a r i a b l e = " t r u e "   v i s i b l e = " t r u e "   b o l d = " f a l s e "   v a l u e = " 3 5 0 8   A G "   t o w o r d = " f a l s e "   o n r o w = " 0 "   l i n e s = " 0 "   u c a s e = " f a l s e "   w o r d w r a p = " f a l s e "   e n a b l e d = " t r u e "   d a t a b a s e c u s t o m = " t r u e "   r e q u i r e d = " f a l s e "   s o r t o r d e r = " 0 " / >  
                 < c o n t r o l   i d = " _ _ a v _ O f f i c e P O B o x P l a c e "   a v s t a n d a r d = " f a l s e "   i s p r o p e r t y = " f a l s e "   i s v a r i a b l e = " t r u e "   v i s i b l e = " t r u e "   b o l d = " f a l s e "   v a l u e = " U t r e c h t "   t o w o r d = " f a l s e "   o n r o w = " 0 "   l i n e s = " 0 "   u c a s e = " f a l s e "   w o r d w r a p = " f a l s e "   e n a b l e d = " t r u e "   d a t a b a s e c u s t o m = " t r u e "   r e q u i r e d = " f a l s e "   s o r t o r d e r = " 0 " / >  
                 < c o n t r o l   i d = " _ _ a v _ O f f i c e P h o n e "   a v s t a n d a r d = " f a l s e "   i s p r o p e r t y = " f a l s e "   i s v a r i a b l e = " t r u e "   v i s i b l e = " t r u e "   b o l d = " f a l s e "   v a l u e = " 0 8 8 - 1 3 3 1 1 3 3 "   t o w o r d = " f a l s e "   o n r o w = " 0 "   l i n e s = " 0 "   u c a s e = " f a l s e "   w o r d w r a p = " f a l s e "   e n a b l e d = " t r u e "   d a t a b a s e c u s t o m = " t r u e "   r e q u i r e d = " f a l s e "   s o r t o r d e r = " 0 " / >  
                 < c o n t r o l   i d = " _ _ a v _ O f f i c e F a x "   a v s t a n d a r d = " f a l s e "   i s p r o p e r t y = " f a l s e "   i s v a r i a b l e = " t r u e "   v i s i b l e = " t r u e "   b o l d = " f a l s e "   v a l u e = " 0 8 8 - 1 3 3 1 1 4 4 "   t o w o r d = " f a l s e "   o n r o w = " 0 "   l i n e s = " 0 "   u c a s e = " f a l s e "   w o r d w r a p = " f a l s e "   e n a b l e d = " t r u e "   d a t a b a s e c u s t o m = " t r u e "   r e q u i r e d = " f a l s e "   s o r t o r d e r = " 0 " / >  
                 < c o n t r o l   i d = " _ _ a v _ O f f i c e E m a i l "   a v s t a n d a r d = " f a l s e "   i s p r o p e r t y = " f a l s e "   i s v a r i a b l e = " t r u e "   v i s i b l e = " t r u e "   b o l d = " f a l s e "   v a l u e = " s e r v i c e @ d e r a a d g e v e r s . n l "   t o w o r d = " f a l s e "   o n r o w = " 0 "   l i n e s = " 0 "   u c a s e = " f a l s e "   w o r d w r a p = " f a l s e "   e n a b l e d = " t r u e "   d a t a b a s e c u s t o m = " t r u e "   r e q u i r e d = " f a l s e "   s o r t o r d e r = " 0 " / >  
                 < c o n t r o l   i d = " _ _ a v _ O f f i c e H o m e p a g e "   a v s t a n d a r d = " f a l s e "   i s p r o p e r t y = " f a l s e "   i s v a r i a b l e = " t r u e "   v i s i b l e = " t r u e "   b o l d = " f a l s e "   v a l u e = " w w w . d e r a a d g e v e r s . n l "   t o w o r d = " f a l s e "   o n r o w = " 0 "   l i n e s = " 0 "   u c a s e = " f a l s e "   w o r d w r a p = " f a l s e "   e n a b l e d = " t r u e "   d a t a b a s e c u s t o m = " t r u e "   r e q u i r e d = " f a l s e "   s o r t o r d e r = " 0 " / >  
                 < c o n t r o l   i d = " _ _ a v _ O f f i c e C o u n t r y "   a v s t a n d a r d = " f a l s e "   i s p r o p e r t y = " f a l s e "   i s v a r i a b l e = " t r u e "   v i s i b l e = " t r u e "   b o l d = " f a l s e "   v a l u e = " N L "   t o w o r d = " f a l s e "   o n r o w = " 0 "   l i n e s = " 0 "   u c a s e = " f a l s e "   w o r d w r a p = " f a l s e "   e n a b l e d = " t r u e "   d a t a b a s e c u s t o m = " t r u e "   r e q u i r e d = " f a l s e "   s o r t o r d e r = " 0 " / >  
                 < c o n t r o l   i d = " _ _ a v _ O f f i c e K V K "   a v s t a n d a r d = " f a l s e "   i s p r o p e r t y = " f a l s e "   i s v a r i a b l e = " t r u e "   v i s i b l e = " t r u e "   b o l d = " f a l s e "   v a l u e = " 3 3 2 3 4 3 7 2 "   t o w o r d = " f a l s e "   o n r o w = " 0 "   l i n e s = " 0 "   u c a s e = " f a l s e "   w o r d w r a p = " f a l s e "   e n a b l e d = " t r u e "   d a t a b a s e c u s t o m = " t r u e "   r e q u i r e d = " f a l s e "   s o r t o r d e r = " 0 " / >  
                 < c o n t r o l   i d = " _ _ a v _ O f f i c e B e a c o n "   a v s t a n d a r d = " f a l s e "   i s p r o p e r t y = " f a l s e "   i s v a r i a b l e = " t r u e "   v i s i b l e = " t r u e "   b o l d = " f a l s e "   v a l u e = " "   t o w o r d = " f a l s e "   o n r o w = " 0 "   l i n e s = " 0 "   u c a s e = " f a l s e "   w o r d w r a p = " f a l s e "   e n a b l e d = " t r u e "   d a t a b a s e c u s t o m = " t r u e "   r e q u i r e d = " f a l s e "   s o r t o r d e r = " 0 " / >  
                 < c o n t r o l   i d = " _ _ a v _ U s e r F u l l N a m e "   a v s t a n d a r d = " f a l s e "   i s p r o p e r t y = " f a l s e "   i s v a r i a b l e = " t r u e "   v i s i b l e = " t r u e "   b o l d = " f a l s e "   v a l u e = " M a t t i   N i j b o e r "   t o w o r d = " f a l s e "   o n r o w = " 0 "   l i n e s = " 0 "   u c a s e = " f a l s e "   w o r d w r a p = " f a l s e "   e n a b l e d = " t r u e "   d a t a b a s e c u s t o m = " t r u e "   r e q u i r e d = " f a l s e "   s o r t o r d e r = " 0 " / >  
                 < c o n t r o l   i d = " _ _ a v _ U s e r O f f i c i a l N a m e "   a v s t a n d a r d = " f a l s e "   i s p r o p e r t y = " f a l s e "   i s v a r i a b l e = " t r u e "   v i s i b l e = " t r u e "   b o l d = " f a l s e "   v a l u e = " M . C .   N i j b o e r   "   t o w o r d = " f a l s e "   o n r o w = " 0 "   l i n e s = " 0 "   u c a s e = " f a l s e "   w o r d w r a p = " f a l s e "   e n a b l e d = " t r u e "   d a t a b a s e c u s t o m = " t r u e "   r e q u i r e d = " f a l s e "   s o r t o r d e r = " 0 " / >  
                 < c o n t r o l   i d = " _ _ a v _ U s e r T e a m C o d e "   a v s t a n d a r d = " f a l s e "   i s p r o p e r t y = " f a l s e "   i s v a r i a b l e = " t r u e "   v i s i b l e = " t r u e "   b o l d = " f a l s e "   v a l u e = " "   t o w o r d = " f a l s e "   o n r o w = " 0 "   l i n e s = " 0 "   u c a s e = " f a l s e "   w o r d w r a p = " f a l s e "   e n a b l e d = " t r u e "   d a t a b a s e c u s t o m = " t r u e "   r e q u i r e d = " f a l s e "   s o r t o r d e r = " 0 " / >  
                 < c o n t r o l   i d = " _ a v _ l a n g u a g e _ K v K "   a v s t a n d a r d = " f a l s e "   i s p r o p e r t y = " f a l s e "   i s v a r i a b l e = " t r u e "   v i s i b l e = " t r u e "   b o l d = " f a l s e "   v a l u e = " K . v . K . n r . "   t o w o r d = " f a l s e "   o n r o w = " 0 "   l i n e s = " 0 "   u c a s e = " f a l s e "   w o r d w r a p = " f a l s e "   e n a b l e d = " t r u e "   d a t a b a s e c u s t o m = " t r u e "   r e q u i r e d = " f a l s e "   s o r t o r d e r = " 0 " / >  
                 < c o n t r o l   i d = " _ a v _ l a n g u a g e _ V o o r w a a r d e n "   a v s t a n d a r d = " f a l s e "   i s p r o p e r t y = " f a l s e "   i s v a r i a b l e = " t r u e "   v i s i b l e = " t r u e "   b o l d = " f a l s e "   v a l u e = " O p   d e   l e v e r i n g e n   e n   d i e n s t e n   v a n   C o u n t u s   a c c o u n t a n t s   +   a d v i s e u r s   B . V .   z i j n   o n z e   a l g e m e n e   v o o r w a a r d e n   v a n   t o e p a s s i n g .   D e z e   z i j n   g e d e p o n e e r d   b i j   d e   K . v . K .   t e   Z w o l l e . "   t o w o r d = " f a l s e "   o n r o w = " 0 "   l i n e s = " 0 "   u c a s e = " f a l s e "   w o r d w r a p = " f a l s e "   e n a b l e d = " t r u e "   d a t a b a s e c u s t o m = " t r u e "   r e q u i r e d = " f a l s e "   s o r t o r d e r = " 0 " / >  
                 < c o n t r o l   i d = " _ a v _ l a n g u a g e _ V o o r w a a r d e n S u b v e n t i o n "   a v s t a n d a r d = " f a l s e "   i s p r o p e r t y = " f a l s e "   i s v a r i a b l e = " t r u e "   v i s i b l e = " t r u e "   b o l d = " f a l s e "   v a l u e = " O p   d e   l e v e r i n g e n   e n   d i e n s t e n   v a n   S u b v e n t i o n   B V   z i j n   o n z e   a l g e m e n e   v o o r w a a r d e n   v a n   t o e p a s s i n g .   D e z e   z i j n   g e d e p o n e e r d   b i j   d e   K . v . K .   o n d e r   n r .   0 5 0 2 4 4 8 . "   t o w o r d = " f a l s e "   o n r o w = " 0 "   l i n e s = " 0 "   u c a s e = " f a l s e "   w o r d w r a p = " f a l s e "   e n a b l e d = " t r u e "   d a t a b a s e c u s t o m = " t r u e "   r e q u i r e d = " f a l s e "   s o r t o r d e r = " 0 " / >  
                 < c o n t r o l   i d = " _ a v _ l a n g u a g e _ V o o r w a a r d e n D o l p h i n "   a v s t a n d a r d = " f a l s e "   i s p r o p e r t y = " f a l s e "   i s v a r i a b l e = " t r u e "   v i s i b l e = " t r u e "   b o l d = " f a l s e "   v a l u e = " O p   d e   l e v e r i n g e n   v a n   D o l p h i n   m a n a g e m e n t   c o n s u l t a n t s   z i j n   o n z e   a l g e m e n e   v o o r w a a r d e n   v a n   t o e p a s s i n g .   D e z e   z i j n   g e d e p o n e e r d   b i j   d e   K . v . K .   t e   Z w o l l e . "   t o w o r d = " f a l s e "   o n r o w = " 0 "   l i n e s = " 0 "   u c a s e = " f a l s e "   w o r d w r a p = " f a l s e "   e n a b l e d = " t r u e "   d a t a b a s e c u s t o m = " t r u e "   r e q u i r e d = " f a l s e "   s o r t o r d e r = " 0 " / >  
                 < c o n t r o l   i d = " _ a v _ l a n g u a g e _ D a t u m "   a v s t a n d a r d = " f a l s e "   i s p r o p e r t y = " f a l s e "   i s v a r i a b l e = " t r u e "   v i s i b l e = " t r u e "   b o l d = " f a l s e "   v a l u e = " D a t u m "   t o w o r d = " f a l s e "   o n r o w = " 0 "   l i n e s = " 0 "   u c a s e = " f a l s e "   w o r d w r a p = " f a l s e "   e n a b l e d = " t r u e "   d a t a b a s e c u s t o m = " t r u e "   r e q u i r e d = " f a l s e "   s o r t o r d e r = " 0 " / >  
                 < c o n t r o l   i d = " _ a v _ l a n g u a g e _ B i j l a g e n "   a v s t a n d a r d = " f a l s e "   i s p r o p e r t y = " f a l s e "   i s v a r i a b l e = " t r u e "   v i s i b l e = " t r u e "   b o l d = " f a l s e "   v a l u e = " B i j l a g e ( n ) "   t o w o r d = " f a l s e "   o n r o w = " 0 "   l i n e s = " 0 "   u c a s e = " f a l s e "   w o r d w r a p = " f a l s e "   e n a b l e d = " t r u e "   d a t a b a s e c u s t o m = " t r u e "   r e q u i r e d = " f a l s e "   s o r t o r d e r = " 0 " / >  
                 < c o n t r o l   i d = " _ a v _ l a n g u a g e _ O n s K e n m e r k "   a v s t a n d a r d = " f a l s e "   i s p r o p e r t y = " f a l s e "   i s v a r i a b l e = " t r u e "   v i s i b l e = " t r u e "   b o l d = " f a l s e "   v a l u e = " O n s   K e n m e r k "   t o w o r d = " f a l s e "   o n r o w = " 0 "   l i n e s = " 0 "   u c a s e = " f a l s e "   w o r d w r a p = " f a l s e "   e n a b l e d = " t r u e "   d a t a b a s e c u s t o m = " t r u e "   r e q u i r e d = " f a l s e "   s o r t o r d e r = " 0 " / >  
                 < c o n t r o l   i d = " _ a v _ l a n g u a g e _ O n d e r w e r p "   a v s t a n d a r d = " f a l s e "   i s p r o p e r t y = " f a l s e "   i s v a r i a b l e = " t r u e "   v i s i b l e = " t r u e "   b o l d = " f a l s e "   v a l u e = " O n d e r w e r p "   t o w o r d = " f a l s e "   o n r o w = " 0 "   l i n e s = " 0 "   u c a s e = " f a l s e "   w o r d w r a p = " f a l s e "   e n a b l e d = " t r u e "   d a t a b a s e c u s t o m = " t r u e "   r e q u i r e d = " f a l s e "   s o r t o r d e r = " 0 " / >  
                 < c o n t r o l   i d = " _ a v _ l a n g u a g e _ e m a i l "   a v s t a n d a r d = " f a l s e "   i s p r o p e r t y = " f a l s e "   i s v a r i a b l e = " t r u e "   v i s i b l e = " t r u e "   b o l d = " f a l s e "   v a l u e = " E - m a i l "   t o w o r d = " f a l s e "   o n r o w = " 0 "   l i n e s = " 0 "   u c a s e = " f a l s e "   w o r d w r a p = " f a l s e "   e n a b l e d = " t r u e "   d a t a b a s e c u s t o m = " t r u e "   r e q u i r e d = " f a l s e "   s o r t o r d e r = " 0 " / >  
                 < c o n t r o l   i d = " _ a v _ l a n g u a g e _ D o o r k i e s n r "   a v s t a n d a r d = " f a l s e "   i s p r o p e r t y = " f a l s e "   i s v a r i a b l e = " t r u e "   v i s i b l e = " t r u e "   b o l d = " f a l s e "   v a l u e = " D o o r k i e s n u m m e r "   t o w o r d = " f a l s e "   o n r o w = " 0 "   l i n e s = " 0 "   u c a s e = " f a l s e "   w o r d w r a p = " f a l s e "   e n a b l e d = " t r u e "   d a t a b a s e c u s t o m = " t r u e "   r e q u i r e d = " f a l s e "   s o r t o r d e r = " 0 " / >  
                 < c o n t r o l   i d = " _ a v _ l a n g u a g e _ P o s t b u s "   a v s t a n d a r d = " f a l s e "   i s p r o p e r t y = " f a l s e "   i s v a r i a b l e = " t r u e "   v i s i b l e = " t r u e "   b o l d = " f a l s e "   v a l u e = " P o s t b u s "   t o w o r d = " f a l s e "   o n r o w = " 0 "   l i n e s = " 0 "   u c a s e = " f a l s e "   w o r d w r a p = " f a l s e "   e n a b l e d = " t r u e "   d a t a b a s e c u s t o m = " t r u e "   r e q u i r e d = " f a l s e "   s o r t o r d e r = " 0 " / >  
                 < c o n t r o l   i d = " _ a v _ l a n g u a g e _ A t t e n t i e "   a v s t a n d a r d = " f a l s e "   i s p r o p e r t y = " f a l s e "   i s v a r i a b l e = " t r u e "   v i s i b l e = " t r u e "   b o l d = " f a l s e "   v a l u e = " t . a . v . "   t o w o r d = " f a l s e "   o n r o w = " 0 "   l i n e s = " 0 "   u c a s e = " f a l s e "   w o r d w r a p = " f a l s e "   e n a b l e d = " t r u e "   d a t a b a s e c u s t o m = " t r u e "   r e q u i r e d = " f a l s e "   s o r t o r d e r = " 0 " / >  
                 < c o n t r o l   i d = " _ a v _ l a n g u a g e _ A t t e n t i e _ M a n "   a v s t a n d a r d = " f a l s e "   i s p r o p e r t y = " f a l s e "   i s v a r i a b l e = " t r u e "   v i s i b l e = " t r u e "   b o l d = " f a l s e "   v a l u e = " d e   h e e r "   t o w o r d = " f a l s e "   o n r o w = " 0 "   l i n e s = " 0 "   u c a s e = " f a l s e "   w o r d w r a p = " f a l s e "   e n a b l e d = " t r u e "   d a t a b a s e c u s t o m = " t r u e "   r e q u i r e d = " f a l s e "   s o r t o r d e r = " 0 " / >  
                 < c o n t r o l   i d = " _ a v _ l a n g u a g e _ A t t e n t i e _ V r o u w "   a v s t a n d a r d = " f a l s e "   i s p r o p e r t y = " f a l s e "   i s v a r i a b l e = " t r u e "   v i s i b l e = " t r u e "   b o l d = " f a l s e "   v a l u e = " m e v r o u w "   t o w o r d = " f a l s e "   o n r o w = " 0 "   l i n e s = " 0 "   u c a s e = " f a l s e "   w o r d w r a p = " f a l s e "   e n a b l e d = " t r u e "   d a t a b a s e c u s t o m = " t r u e "   r e q u i r e d = " f a l s e "   s o r t o r d e r = " 0 " / >  
                 < c o n t r o l   i d = " _ a v _ l a n g u a g e _ B e t r e f t "   a v s t a n d a r d = " f a l s e "   i s p r o p e r t y = " f a l s e "   i s v a r i a b l e = " t r u e "   v i s i b l e = " t r u e "   b o l d = " f a l s e "   v a l u e = " B e t r e f t "   t o w o r d = " f a l s e "   o n r o w = " 0 "   l i n e s = " 0 "   u c a s e = " f a l s e "   w o r d w r a p = " f a l s e "   e n a b l e d = " t r u e "   d a t a b a s e c u s t o m = " t r u e "   r e q u i r e d = " f a l s e "   s o r t o r d e r = " 0 " / >  
                 < c o n t r o l   i d = " _ a v _ l a n g u a g e _ A a n h e f _ I n f o r m e e l "   a v s t a n d a r d = " f a l s e "   i s p r o p e r t y = " f a l s e "   i s v a r i a b l e = " t r u e "   v i s i b l e = " t r u e "   b o l d = " f a l s e "   v a l u e = " B e s t e "   t o w o r d = " f a l s e "   o n r o w = " 0 "   l i n e s = " 0 "   u c a s e = " f a l s e "   w o r d w r a p = " f a l s e "   e n a b l e d = " t r u e "   d a t a b a s e c u s t o m = " t r u e "   r e q u i r e d = " f a l s e "   s o r t o r d e r = " 0 " / >  
                 < c o n t r o l   i d = " _ a v _ l a n g u a g e _ A a n h e f _ I n f o r m e e l _ O n b e k e n d "   a v s t a n d a r d = " f a l s e "   i s p r o p e r t y = " f a l s e "   i s v a r i a b l e = " t r u e "   v i s i b l e = " t r u e "   b o l d = " f a l s e "   v a l u e = " h e e r ,   m e v r o u w "   t o w o r d = " f a l s e "   o n r o w = " 0 "   l i n e s = " 0 "   u c a s e = " f a l s e "   w o r d w r a p = " f a l s e "   e n a b l e d = " t r u e "   d a t a b a s e c u s t o m = " t r u e "   r e q u i r e d = " f a l s e "   s o r t o r d e r = " 0 " / >  
                 < c o n t r o l   i d = " _ a v _ l a n g u a g e _ A a n h e f _ I n f o r m e e l _ M a n "   a v s t a n d a r d = " f a l s e "   i s p r o p e r t y = " f a l s e "   i s v a r i a b l e = " t r u e "   v i s i b l e = " t r u e "   b o l d = " f a l s e "   v a l u e = " h e e r "   t o w o r d = " f a l s e "   o n r o w = " 0 "   l i n e s = " 0 "   u c a s e = " f a l s e "   w o r d w r a p = " f a l s e "   e n a b l e d = " t r u e "   d a t a b a s e c u s t o m = " t r u e "   r e q u i r e d = " f a l s e "   s o r t o r d e r = " 0 " / >  
                 < c o n t r o l   i d = " _ a v _ l a n g u a g e _ A a n h e f _ I n f o r m e e l _ V r o u w "   a v s t a n d a r d = " f a l s e "   i s p r o p e r t y = " f a l s e "   i s v a r i a b l e = " t r u e "   v i s i b l e = " t r u e "   b o l d = " f a l s e "   v a l u e = " m e v r o u w "   t o w o r d = " f a l s e "   o n r o w = " 0 "   l i n e s = " 0 "   u c a s e = " f a l s e "   w o r d w r a p = " f a l s e "   e n a b l e d = " t r u e "   d a t a b a s e c u s t o m = " t r u e "   r e q u i r e d = " f a l s e "   s o r t o r d e r = " 0 " / >  
                 < c o n t r o l   i d = " _ a v _ l a n g u a g e _ A a n h e f _ F o r m e e l _ M a n "   a v s t a n d a r d = " f a l s e "   i s p r o p e r t y = " f a l s e "   i s v a r i a b l e = " t r u e "   v i s i b l e = " t r u e "   b o l d = " f a l s e "   v a l u e = " G e a c h t e   h e e r "   t o w o r d = " f a l s e "   o n r o w = " 0 "   l i n e s = " 0 "   u c a s e = " f a l s e "   w o r d w r a p = " f a l s e "   e n a b l e d = " t r u e "   d a t a b a s e c u s t o m = " t r u e "   r e q u i r e d = " f a l s e "   s o r t o r d e r = " 0 " / >  
                 < c o n t r o l   i d = " _ a v _ l a n g u a g e _ A a n h e f _ F o r m e e l _ V r o u w "   a v s t a n d a r d = " f a l s e "   i s p r o p e r t y = " f a l s e "   i s v a r i a b l e = " t r u e "   v i s i b l e = " t r u e "   b o l d = " f a l s e "   v a l u e = " G e a c h t e   m e v r o u w "   t o w o r d = " f a l s e "   o n r o w = " 0 "   l i n e s = " 0 "   u c a s e = " f a l s e "   w o r d w r a p = " f a l s e "   e n a b l e d = " t r u e "   d a t a b a s e c u s t o m = " t r u e "   r e q u i r e d = " f a l s e "   s o r t o r d e r = " 0 " / >  
                 < c o n t r o l   i d = " _ a v _ l a n g u a g e _ A a n h e f _ F o r m e e l _ O n b e k e n d "   a v s t a n d a r d = " f a l s e "   i s p r o p e r t y = " f a l s e "   i s v a r i a b l e = " t r u e "   v i s i b l e = " t r u e "   b o l d = " f a l s e "   v a l u e = " G e a c h t e   h e e r ,   m e v r o u w "   t o w o r d = " f a l s e "   o n r o w = " 0 "   l i n e s = " 0 "   u c a s e = " f a l s e "   w o r d w r a p = " f a l s e "   e n a b l e d = " t r u e "   d a t a b a s e c u s t o m = " t r u e "   r e q u i r e d = " f a l s e "   s o r t o r d e r = " 0 " / >  
                 < c o n t r o l   i d = " _ a v _ l a n g u a g e _ A f s l u i t i n g _ F o r m e e l "   a v s t a n d a r d = " f a l s e "   i s p r o p e r t y = " f a l s e "   i s v a r i a b l e = " t r u e "   v i s i b l e = " t r u e "   b o l d = " f a l s e "   v a l u e = " H o o g a c h t e n d "   t o w o r d = " f a l s e "   o n r o w = " 0 "   l i n e s = " 0 "   u c a s e = " f a l s e "   w o r d w r a p = " f a l s e "   e n a b l e d = " t r u e "   d a t a b a s e c u s t o m = " t r u e "   r e q u i r e d = " f a l s e "   s o r t o r d e r = " 0 " / >  
                 < c o n t r o l   i d = " _ a v _ l a n g u a g e _ A f s l u i t i n g _ I n f o r m e e l "   a v s t a n d a r d = " f a l s e "   i s p r o p e r t y = " f a l s e "   i s v a r i a b l e = " t r u e "   v i s i b l e = " t r u e "   b o l d = " f a l s e "   v a l u e = " M e t   v r i e n d e l i j k e   g r o e t "   t o w o r d = " f a l s e "   o n r o w = " 0 "   l i n e s = " 0 "   u c a s e = " f a l s e "   w o r d w r a p = " f a l s e "   e n a b l e d = " t r u e "   d a t a b a s e c u s t o m = " t r u e "   r e q u i r e d = " f a l s e "   s o r t o r d e r = " 0 " / >  
                 < c o n t r o l   i d = " _ a v _ l a n g u a g e _ W e b s i t e "   a v s t a n d a r d = " f a l s e "   i s p r o p e r t y = " f a l s e "   i s v a r i a b l e = " t r u e "   v i s i b l e = " t r u e "   b o l d = " f a l s e "   v a l u e = " W e b s i t e "   t o w o r d = " f a l s e "   o n r o w = " 0 "   l i n e s = " 0 "   u c a s e = " f a l s e "   w o r d w r a p = " f a l s e "   e n a b l e d = " t r u e "   d a t a b a s e c u s t o m = " t r u e "   r e q u i r e d = " f a l s e "   s o r t o r d e r = " 0 " / >  
                 < c o n t r o l   i d = " _ a v _ l a n g u a g e _ B e c o n n r "   a v s t a n d a r d = " f a l s e "   i s p r o p e r t y = " f a l s e "   i s v a r i a b l e = " t r u e "   v i s i b l e = " t r u e "   b o l d = " f a l s e "   v a l u e = " B e c o n n r . "   t o w o r d = " f a l s e "   o n r o w = " 0 "   l i n e s = " 0 "   u c a s e = " f a l s e "   w o r d w r a p = " f a l s e "   e n a b l e d = " t r u e "   d a t a b a s e c u s t o m = " t r u e "   r e q u i r e d = " f a l s e "   s o r t o r d e r = " 0 " / >  
                 < c o n t r o l   i d = " _ a v _ l a n g u a g e _ V e s t i g i n g "   a v s t a n d a r d = " f a l s e "   i s p r o p e r t y = " f a l s e "   i s v a r i a b l e = " t r u e "   v i s i b l e = " t r u e "   b o l d = " f a l s e "   v a l u e = " V e s t i g i n g e n "   t o w o r d = " f a l s e "   o n r o w = " 0 "   l i n e s = " 0 "   u c a s e = " f a l s e "   w o r d w r a p = " f a l s e "   e n a b l e d = " t r u e "   d a t a b a s e c u s t o m = " t r u e "   r e q u i r e d = " f a l s e "   s o r t o r d e r = " 0 " / >  
                 < c o n t r o l   i d = " _ a v _ l a n g u a g e _ C o n t a c t p e r s o o n "   a v s t a n d a r d = " f a l s e "   i s p r o p e r t y = " f a l s e "   i s v a r i a b l e = " t r u e "   v i s i b l e = " t r u e "   b o l d = " f a l s e "   v a l u e = " C o n t a c t p e r s o o n "   t o w o r d = " f a l s e "   o n r o w = " 0 "   l i n e s = " 0 "   u c a s e = " f a l s e "   w o r d w r a p = " f a l s e "   e n a b l e d = " t r u e "   d a t a b a s e c u s t o m = " t r u e "   r e q u i r e d = " f a l s e "   s o r t o r d e r = " 0 " / >  
                 < c o n t r o l   i d = " _ a v _ l a n g u a g e _ A a n "   a v s t a n d a r d = " f a l s e "   i s p r o p e r t y = " f a l s e "   i s v a r i a b l e = " t r u e "   v i s i b l e = " t r u e "   b o l d = " f a l s e "   v a l u e = " A a n "   t o w o r d = " f a l s e "   o n r o w = " 0 "   l i n e s = " 0 "   u c a s e = " f a l s e "   w o r d w r a p = " f a l s e "   e n a b l e d = " t r u e "   d a t a b a s e c u s t o m = " t r u e "   r e q u i r e d = " f a l s e "   s o r t o r d e r = " 0 " / >  
                 < c o n t r o l   i d = " _ a v _ l a n g u a g e _ A f z e n d e r "   a v s t a n d a r d = " f a l s e "   i s p r o p e r t y = " f a l s e "   i s v a r i a b l e = " t r u e "   v i s i b l e = " t r u e "   b o l d = " f a l s e "   v a l u e = " V a n "   t o w o r d = " f a l s e "   o n r o w = " 0 "   l i n e s = " 0 "   u c a s e = " f a l s e "   w o r d w r a p = " f a l s e "   e n a b l e d = " t r u e "   d a t a b a s e c u s t o m = " t r u e "   r e q u i r e d = " f a l s e "   s o r t o r d e r = " 0 " / >  
                 < c o n t r o l   i d = " _ a v _ l a n g u a g e _ G e m a a k t D o o r "   a v s t a n d a r d = " f a l s e "   i s p r o p e r t y = " f a l s e "   i s v a r i a b l e = " t r u e "   v i s i b l e = " t r u e "   b o l d = " f a l s e "   v a l u e = " G e m a a k t   d o o r "   t o w o r d = " f a l s e "   o n r o w = " 0 "   l i n e s = " 0 "   u c a s e = " f a l s e "   w o r d w r a p = " f a l s e "   e n a b l e d = " t r u e "   d a t a b a s e c u s t o m = " t r u e "   r e q u i r e d = " f a l s e "   s o r t o r d e r = " 0 " / >  
                 < c o n t r o l   i d = " _ a v _ l a n g u a g e _ G e s p r o k e n "   a v s t a n d a r d = " f a l s e "   i s p r o p e r t y = " f a l s e "   i s v a r i a b l e = " t r u e "   v i s i b l e = " t r u e "   b o l d = " f a l s e "   v a l u e = " G e s p r o k e n "   t o w o r d = " f a l s e "   o n r o w = " 0 "   l i n e s = " 0 "   u c a s e = " f a l s e "   w o r d w r a p = " f a l s e "   e n a b l e d = " t r u e "   d a t a b a s e c u s t o m = " t r u e "   r e q u i r e d = " f a l s e "   s o r t o r d e r = " 0 " / >  
                 < c o n t r o l   i d = " _ a v _ l a n g u a g e _ T e l e f o o n "   a v s t a n d a r d = " f a l s e "   i s p r o p e r t y = " f a l s e "   i s v a r i a b l e = " t r u e "   v i s i b l e = " t r u e "   b o l d = " f a l s e "   v a l u e = " T e l e f o o n "   t o w o r d = " f a l s e "   o n r o w = " 0 "   l i n e s = " 0 "   u c a s e = " f a l s e "   w o r d w r a p = " f a l s e "   e n a b l e d = " t r u e "   d a t a b a s e c u s t o m = " t r u e "   r e q u i r e d = " f a l s e "   s o r t o r d e r = " 0 " / >  
                 < c o n t r o l   i d = " _ a v _ l a n g u a g e _ F a x "   a v s t a n d a r d = " f a l s e "   i s p r o p e r t y = " f a l s e "   i s v a r i a b l e = " t r u e "   v i s i b l e = " t r u e "   b o l d = " f a l s e "   v a l u e = " F a x "   t o w o r d = " f a l s e "   o n r o w = " 0 "   l i n e s = " 0 "   u c a s e = " f a l s e "   w o r d w r a p = " f a l s e "   e n a b l e d = " t r u e "   d a t a b a s e c u s t o m = " t r u e "   r e q u i r e d = " f a l s e "   s o r t o r d e r = " 0 " / >  
                 < c o n t r o l   i d = " _ a v _ l a n g u a g e _ V o o r b l a d "   a v s t a n d a r d = " f a l s e "   i s p r o p e r t y = " f a l s e "   i s v a r i a b l e = " t r u e "   v i s i b l e = " t r u e "   b o l d = " f a l s e "   v a l u e = " ( i n c l u s i e f   v o o r b l a d ) "   t o w o r d = " f a l s e "   o n r o w = " 0 "   l i n e s = " 0 "   u c a s e = " f a l s e "   w o r d w r a p = " f a l s e "   e n a b l e d = " t r u e "   d a t a b a s e c u s t o m = " t r u e "   r e q u i r e d = " f a l s e "   s o r t o r d e r = " 0 " / >  
                 < c o n t r o l   i d = " _ a v _ l a n g u a g e _ B l a d "   a v s t a n d a r d = " f a l s e "   i s p r o p e r t y = " f a l s e "   i s v a r i a b l e = " t r u e "   v i s i b l e = " t r u e "   b o l d = " f a l s e "   v a l u e = " B l a d "   t o w o r d = " f a l s e "   o n r o w = " 0 "   l i n e s = " 0 "   u c a s e = " f a l s e "   w o r d w r a p = " f a l s e "   e n a b l e d = " t r u e "   d a t a b a s e c u s t o m = " t r u e "   r e q u i r e d = " f a l s e "   s o r t o r d e r = " 0 " / >  
                 < c o n t r o l   i d = " _ a v _ l a n g u a g e _ v a n "   a v s t a n d a r d = " f a l s e "   i s p r o p e r t y = " f a l s e "   i s v a r i a b l e = " t r u e "   v i s i b l e = " t r u e "   b o l d = " f a l s e "   v a l u e = " v a n "   t o w o r d = " f a l s e "   o n r o w = " 0 "   l i n e s = " 0 "   u c a s e = " f a l s e "   w o r d w r a p = " f a l s e "   e n a b l e d = " t r u e "   d a t a b a s e c u s t o m = " t r u e "   r e q u i r e d = " f a l s e "   s o r t o r d e r = " 0 " / >  
                 < c o n t r o l   i d = " _ a v _ l a n g u a g e _ I n c D P "   a v s t a n d a r d = " f a l s e "   i s p r o p e r t y = " f a l s e "   i s v a r i a b l e = " t r u e "   v i s i b l e = " t r u e "   b o l d = " f a l s e "   v a l u e = " I n c l u s i e f   d e z e   p a g i n a "   t o w o r d = " f a l s e "   o n r o w = " 0 "   l i n e s = " 0 "   u c a s e = " f a l s e "   w o r d w r a p = " f a l s e "   e n a b l e d = " t r u e "   d a t a b a s e c u s t o m = " t r u e "   r e q u i r e d = " f a l s e "   s o r t o r d e r = " 0 " / >  
                 < c o n t r o l   i d = " _ a v _ l a n g u a g e _ B e d r i j f "   a v s t a n d a r d = " f a l s e "   i s p r o p e r t y = " f a l s e "   i s v a r i a b l e = " t r u e "   v i s i b l e = " t r u e "   b o l d = " f a l s e "   v a l u e = " B e d r i j f "   t o w o r d = " f a l s e "   o n r o w = " 0 "   l i n e s = " 0 "   u c a s e = " f a l s e "   w o r d w r a p = " f a l s e "   e n a b l e d = " t r u e "   d a t a b a s e c u s t o m = " t r u e "   r e q u i r e d = " f a l s e "   s o r t o r d e r = " 0 " / >  
                 < c o n t r o l   i d = " _ a v _ l a n g u a g e _ A f d e l i n g "   a v s t a n d a r d = " f a l s e "   i s p r o p e r t y = " f a l s e "   i s v a r i a b l e = " t r u e "   v i s i b l e = " t r u e "   b o l d = " f a l s e "   v a l u e = " A f d e l i n g "   t o w o r d = " f a l s e "   o n r o w = " 0 "   l i n e s = " 0 "   u c a s e = " f a l s e "   w o r d w r a p = " f a l s e "   e n a b l e d = " t r u e "   d a t a b a s e c u s t o m = " t r u e "   r e q u i r e d = " f a l s e "   s o r t o r d e r = " 0 " / >  
                 < c o n t r o l   i d = " _ a v _ l a n g u a g e _ P a g i n a s "   a v s t a n d a r d = " f a l s e "   i s p r o p e r t y = " f a l s e "   i s v a r i a b l e = " t r u e "   v i s i b l e = " t r u e "   b o l d = " f a l s e "   v a l u e = " A a n t a l   P a g i n a ' s "   t o w o r d = " f a l s e "   o n r o w = " 0 "   l i n e s = " 0 "   u c a s e = " f a l s e "   w o r d w r a p = " f a l s e "   e n a b l e d = " t r u e "   d a t a b a s e c u s t o m = " t r u e "   r e q u i r e d = " f a l s e "   s o r t o r d e r = " 0 " / >  
                 < c o n t r o l   i d = " _ a v _ l a n g u a g e _ P a g i n a "   a v s t a n d a r d = " f a l s e "   i s p r o p e r t y = " f a l s e "   i s v a r i a b l e = " t r u e "   v i s i b l e = " t r u e "   b o l d = " f a l s e "   v a l u e = " P a g i n a "   t o w o r d = " f a l s e "   o n r o w = " 0 "   l i n e s = " 0 "   u c a s e = " f a l s e "   w o r d w r a p = " f a l s e "   e n a b l e d = " t r u e "   d a t a b a s e c u s t o m = " t r u e "   r e q u i r e d = " f a l s e "   s o r t o r d e r = " 0 " / >  
                 < c o n t r o l   i d = " _ a v _ l a n g u a g e _ P r o j e c t "   a v s t a n d a r d = " f a l s e "   i s p r o p e r t y = " f a l s e "   i s v a r i a b l e = " t r u e "   v i s i b l e = " t r u e "   b o l d = " f a l s e "   v a l u e = " P r o j e c t "   t o w o r d = " f a l s e "   o n r o w = " 0 "   l i n e s = " 0 "   u c a s e = " f a l s e "   w o r d w r a p = " f a l s e "   e n a b l e d = " t r u e "   d a t a b a s e c u s t o m = " t r u e "   r e q u i r e d = " f a l s e "   s o r t o r d e r = " 0 " / >  
                 < c o n t r o l   i d = " _ a v _ l a n g u a g e _ A u t e u r "   a v s t a n d a r d = " f a l s e "   i s p r o p e r t y = " f a l s e "   i s v a r i a b l e = " t r u e "   v i s i b l e = " t r u e "   b o l d = " f a l s e "   v a l u e = " A u t e u r "   t o w o r d = " f a l s e "   o n r o w = " 0 "   l i n e s = " 0 "   u c a s e = " f a l s e "   w o r d w r a p = " f a l s e "   e n a b l e d = " t r u e "   d a t a b a s e c u s t o m = " t r u e "   r e q u i r e d = " f a l s e "   s o r t o r d e r = " 0 " / >  
                 < c o n t r o l   i d = " _ a v _ l a n g u a g e _ V e r s i e "   a v s t a n d a r d = " f a l s e "   i s p r o p e r t y = " f a l s e "   i s v a r i a b l e = " t r u e "   v i s i b l e = " t r u e "   b o l d = " f a l s e "   v a l u e = " V e r s i e "   t o w o r d = " f a l s e "   o n r o w = " 0 "   l i n e s = " 0 "   u c a s e = " f a l s e "   w o r d w r a p = " f a l s e "   e n a b l e d = " t r u e "   d a t a b a s e c u s t o m = " t r u e "   r e q u i r e d = " f a l s e "   s o r t o r d e r = " 0 " / >  
                 < c o n t r o l   i d = " _ a v _ l a n g u a g e _ C C "   a v s t a n d a r d = " f a l s e "   i s p r o p e r t y = " f a l s e "   i s v a r i a b l e = " t r u e "   v i s i b l e = " t r u e "   b o l d = " f a l s e "   v a l u e = " C C "   t o w o r d = " f a l s e "   o n r o w = " 0 "   l i n e s = " 0 "   u c a s e = " f a l s e "   w o r d w r a p = " f a l s e "   e n a b l e d = " t r u e "   d a t a b a s e c u s t o m = " t r u e "   r e q u i r e d = " f a l s e "   s o r t o r d e r = " 0 " / >  
                 < c o n t r o l   i d = " _ a v _ l a n g u a g e _ C u r r e n c y T o t a l "   a v s t a n d a r d = " f a l s e "   i s p r o p e r t y = " f a l s e "   i s v a r i a b l e = " t r u e "   v i s i b l e = " t r u e "   b o l d = " f a l s e "   v a l u e = " T o t a a l "   t o w o r d = " f a l s e "   o n r o w = " 0 "   l i n e s = " 0 "   u c a s e = " f a l s e "   w o r d w r a p = " f a l s e "   e n a b l e d = " t r u e "   d a t a b a s e c u s t o m = " t r u e "   r e q u i r e d = " f a l s e "   s o r t o r d e r = " 0 " / >  
                 < c o n t r o l   i d = " _ a v _ l a n g u a g e _ R e l a t i e "   a v s t a n d a r d = " f a l s e "   i s p r o p e r t y = " f a l s e "   i s v a r i a b l e = " t r u e "   v i s i b l e = " t r u e "   b o l d = " f a l s e "   v a l u e = " R e l a t i e "   t o w o r d = " f a l s e "   o n r o w = " 0 "   l i n e s = " 0 "   u c a s e = " f a l s e "   w o r d w r a p = " f a l s e "   e n a b l e d = " t r u e "   d a t a b a s e c u s t o m = " t r u e "   r e q u i r e d = " f a l s e "   s o r t o r d e r = " 0 " / >  
                 < c o n t r o l   i d = " _ a v _ l a n g u a g e _ I n h o u d s o p g a v e "   a v s t a n d a r d = " f a l s e "   i s p r o p e r t y = " f a l s e "   i s v a r i a b l e = " t r u e "   v i s i b l e = " t r u e "   b o l d = " f a l s e "   v a l u e = " I n h o u d s o p g a v e "   t o w o r d = " f a l s e "   o n r o w = " 0 "   l i n e s = " 0 "   u c a s e = " f a l s e "   w o r d w r a p = " f a l s e "   e n a b l e d = " t r u e "   d a t a b a s e c u s t o m = " t r u e "   r e q u i r e d = " f a l s e "   s o r t o r d e r = " 0 " / >  
                 < c o n t r o l   i d = " _ a v _ l a n g u a g e _ I n l e i d i n g "   a v s t a n d a r d = " f a l s e "   i s p r o p e r t y = " f a l s e "   i s v a r i a b l e = " t r u e "   v i s i b l e = " t r u e "   b o l d = " f a l s e "   v a l u e = " I n l e i d i n g "   t o w o r d = " f a l s e "   o n r o w = " 0 "   l i n e s = " 0 "   u c a s e = " f a l s e "   w o r d w r a p = " f a l s e "   e n a b l e d = " t r u e "   d a t a b a s e c u s t o m = " t r u e "   r e q u i r e d = " f a l s e "   s o r t o r d e r = " 0 " / >  
                 < c o n t r o l   i d = " _ a v _ l a n g u a g e _ D i s c l a i m e r "   a v s t a n d a r d = " f a l s e "   i s p r o p e r t y = " f a l s e "   i s v a r i a b l e = " t r u e "   v i s i b l e = " t r u e "   b o l d = " f a l s e "   v a l u e = " T h i s   d o c u m e n t   i s   p r o t e c t e d   b y   c o p y r i g h t   a n d   t r a d e   s e c r e t   l a w s .   I t   m a y   n o t   b e   r e p r o d u c e d ,   d i s t r i b u t e d   o r   a l t e r e d   i n   a n y   f a s h i o n   b y   a n y   e n t i t y   w i t h o u t   t h e   e x p r e s s   w r i t t e n   c o n s e n t   o f   t h e   a u t h o r   a n d   A v e n s u s   B . V . ,   t h e   b u s i n e s s   m a n a g e m e n t   o w n e r   o f   t h e   m a t e r i a l . "   t o w o r d = " f a l s e "   o n r o w = " 0 "   l i n e s = " 0 "   u c a s e = " f a l s e "   w o r d w r a p = " f a l s e "   e n a b l e d = " t r u e "   d a t a b a s e c u s t o m = " t r u e "   r e q u i r e d = " f a l s e "   s o r t o r d e r = " 0 " / >  
                 < c o n t r o l   i d = " _ a v _ l a n g u a g e _ C o p y r i g h t "   a v s t a n d a r d = " f a l s e "   i s p r o p e r t y = " f a l s e "   i s v a r i a b l e = " t r u e "   v i s i b l e = " t r u e "   b o l d = " f a l s e "   v a l u e = " A l l   r i g h t s   r e s e r v e d . "   t o w o r d = " f a l s e "   o n r o w = " 0 "   l i n e s = " 0 "   u c a s e = " f a l s e "   w o r d w r a p = " f a l s e "   e n a b l e d = " t r u e "   d a t a b a s e c u s t o m = " t r u e "   r e q u i r e d = " f a l s e "   s o r t o r d e r = " 0 " / >  
                 < c o n t r o l   i d = " _ a v _ l a n g u a g e _ L S "   a v s t a n d a r d = " f a l s e "   i s p r o p e r t y = " f a l s e "   i s v a r i a b l e = " t r u e "   v i s i b l e = " t r u e "   b o l d = " f a l s e "   v a l u e = " L . S . "   t o w o r d = " f a l s e "   o n r o w = " 0 "   l i n e s = " 0 "   u c a s e = " f a l s e "   w o r d w r a p = " f a l s e "   e n a b l e d = " t r u e "   d a t a b a s e c u s t o m = " t r u e "   r e q u i r e d = " f a l s e "   s o r t o r d e r = " 0 " / >  
                 < c o n t r o l   i d = " _ a v _ l a n g u a g e _ R e t o u r a d r e s "   a v s t a n d a r d = " f a l s e "   i s p r o p e r t y = " f a l s e "   i s v a r i a b l e = " t r u e "   v i s i b l e = " t r u e "   b o l d = " f a l s e "   v a l u e = " R e t o u r a d r e s : "   t o w o r d = " f a l s e "   o n r o w = " 0 "   l i n e s = " 0 "   u c a s e = " f a l s e "   w o r d w r a p = " f a l s e "   e n a b l e d = " t r u e "   d a t a b a s e c u s t o m = " t r u e "   r e q u i r e d = " f a l s e "   s o r t o r d e r = " 0 " / >  
                 < c o n t r o l   i d = " _ a v _ l a n g u a g e _ F a x d i s c l a i m e r "   a v s t a n d a r d = " f a l s e "   i s p r o p e r t y = " f a l s e "   i s v a r i a b l e = " t r u e "   v i s i b l e = " t r u e "   b o l d = " f a l s e "   v a l u e = " D i t   f a x b e r i c h t   e n   b i j v o e g s e l ( s )   i s / z i j n   s l e c h t s   b e s t e m d   v o o r   d e   p e r s o o n   o f   e n t i t e i t   a a n   w i e   h e t   i s   g e r i c h t   e n   k a n   i n f o r m a t i e   b e v a t t e n   d i e   p e r s o o n l i j k   o f   v e r t r o u w l i j k   i s   e n   n i e t   o p e n b a a r   g e m a a k t   m a g   w o r d e n   k r a c h t e n s   g e l d e n d e   w e t g e v i n g   o f   o v e r e e n k o m s t .   I n d i e n   d e   l e z e r   v a n   d i t   b e r i c h t   n i e t   d e   b e d o e l d e   p e r s o o n   i s ,   o f   d e   w e r k n e m e r   o f   t u s s e n p e r s o o n   i s   d i e   v e r a n t w o o r d e l i j k   i s   v o o r   o v e r h a n d i g i n g   v a n   h e t   b e r i c h t   a a n   d e   b e d o e l d e   p e r s o o n ,   w o r d t   h i e r b i j   v e r m e l d   d a t   o p e n b a a r m a k i n g ,   v e r s p r e i d i n g   o f   v e r m e n i g v u l d i g i n g   v a n   d i t   b e r i c h t   e n   m o g e l i j k e   b i j v o e g s e l s   s t r i k t   v e r b o d e n   i s .   I n d i e n   u   d i t   b e r i c h t   p e r   v e r g i s s i n g   h e e f t   o n t v a n g e n ,   v e r z o e k e n   w i j   u   o n s   o n m i d d e l l i j k   t e l e f o n i s c h   o p   d e   h o o g t e   s t e l l e n   e n   h e t   o r i g i n e e l   e n   m o g e l i j k e   b i j v o e g s e l s   p e r   p o s t   a a n   o n s   t e r u g   t e   s t u r e n   n a a r   b o v e n s t a a n d   a d r e s .   M e t   d a n k   v o o r   u w   m e d e w e r k i n g . "   t o w o r d = " f a l s e "   o n r o w = " 0 "   l i n e s = " 0 "   u c a s e = " f a l s e "   w o r d w r a p = " f a l s e "   e n a b l e d = " t r u e "   d a t a b a s e c u s t o m = " t r u e "   r e q u i r e d = " f a l s e "   s o r t o r d e r = " 0 " / >  
                 < c o n t r o l   i d = " _ a v _ l a n g u a g e _ F a x O n v o l l e d i g "   a v s t a n d a r d = " f a l s e "   i s p r o p e r t y = " f a l s e "   i s v a r i a b l e = " t r u e "   v i s i b l e = " t r u e "   b o l d = " f a l s e "   v a l u e = " B i j   e e n   o n v o l l e d i g e   o f   o n d u i d e l i j k e   o n t v a n g s t   g e l i e v e   z o   s p o e d i g   m o g e l i j k   t e   r e a g e r e n "   t o w o r d = " f a l s e "   o n r o w = " 0 "   l i n e s = " 0 "   u c a s e = " f a l s e "   w o r d w r a p = " f a l s e "   e n a b l e d = " t r u e "   d a t a b a s e c u s t o m = " t r u e "   r e q u i r e d = " f a l s e "   s o r t o r d e r = " 0 " / >  
                 < c o n t r o l   i d = " _ a v _ l a n g u a g e _ F a x K o p "   a v s t a n d a r d = " f a l s e "   i s p r o p e r t y = " f a l s e "   i s v a r i a b l e = " t r u e "   v i s i b l e = " t r u e "   b o l d = " f a l s e "   v a l u e = " F a x "   t o w o r d = " f a l s e "   o n r o w = " 0 "   l i n e s = " 0 "   u c a s e = " f a l s e "   w o r d w r a p = " f a l s e "   e n a b l e d = " t r u e "   d a t a b a s e c u s t o m = " t r u e "   r e q u i r e d = " f a l s e "   s o r t o r d e r = " 0 " / >  
                 < c o n t r o l   i d = " _ a v _ l a n g u a g e _ C l i e n t "   a v s t a n d a r d = " f a l s e "   i s p r o p e r t y = " f a l s e "   i s v a r i a b l e = " t r u e "   v i s i b l e = " t r u e "   b o l d = " f a l s e "   v a l u e = " C l i � n t "   t o w o r d = " f a l s e "   o n r o w = " 0 "   l i n e s = " 0 "   u c a s e = " f a l s e "   w o r d w r a p = " f a l s e "   e n a b l e d = " t r u e "   d a t a b a s e c u s t o m = " t r u e "   r e q u i r e d = " f a l s e "   s o r t o r d e r = " 0 " / >  
                 < c o n t r o l   i d = " _ a v _ l a n g u a g e _ A t t e n t i e _ d e r d e "   a v s t a n d a r d = " f a l s e "   i s p r o p e r t y = " f a l s e "   i s v a r i a b l e = " t r u e "   v i s i b l e = " t r u e "   b o l d = " f a l s e "   v a l u e = " t . n . v . "   t o w o r d = " f a l s e "   o n r o w = " 0 "   l i n e s = " 0 "   u c a s e = " f a l s e "   w o r d w r a p = " f a l s e "   e n a b l e d = " t r u e "   d a t a b a s e c u s t o m = " t r u e "   r e q u i r e d = " f a l s e "   s o r t o r d e r = " 0 " / >  
                 < c o n t r o l   i d = " _ a v _ l a n g u a g e _ L o c a t i e "   a v s t a n d a r d = " f a l s e "   i s p r o p e r t y = " f a l s e "   i s v a r i a b l e = " t r u e "   v i s i b l e = " t r u e "   b o l d = " f a l s e "   v a l u e = " L o c a t i e "   t o w o r d = " f a l s e "   o n r o w = " 0 "   l i n e s = " 0 "   u c a s e = " f a l s e "   w o r d w r a p = " f a l s e "   e n a b l e d = " t r u e "   d a t a b a s e c u s t o m = " t r u e "   r e q u i r e d = " f a l s e "   s o r t o r d e r = " 0 " / >  
                 < c o n t r o l   i d = " _ a v _ l a n g u a g e _ A a n w e z i g "   a v s t a n d a r d = " f a l s e "   i s p r o p e r t y = " f a l s e "   i s v a r i a b l e = " t r u e "   v i s i b l e = " t r u e "   b o l d = " f a l s e "   v a l u e = " A a n w e z i g "   t o w o r d = " f a l s e "   o n r o w = " 0 "   l i n e s = " 0 "   u c a s e = " f a l s e "   w o r d w r a p = " f a l s e "   e n a b l e d = " t r u e "   d a t a b a s e c u s t o m = " t r u e "   r e q u i r e d = " f a l s e "   s o r t o r d e r = " 0 " / >  
                 < c o n t r o l   i d = " _ a v _ l a n g u a g e _ B T W N u m m e r "   a v s t a n d a r d = " f a l s e "   i s p r o p e r t y = " f a l s e "   i s v a r i a b l e = " t r u e "   v i s i b l e = " t r u e "   b o l d = " f a l s e "   v a l u e = " B T W   n r . "   t o w o r d = " f a l s e "   o n r o w = " 0 "   l i n e s = " 0 "   u c a s e = " f a l s e "   w o r d w r a p = " f a l s e "   e n a b l e d = " t r u e "   d a t a b a s e c u s t o m = " t r u e "   r e q u i r e d = " f a l s e "   s o r t o r d e r = " 0 " / >  
                 < c o n t r o l   i d = " _ a v _ l a n g u a g e _ B a n k N u m m e r "   a v s t a n d a r d = " f a l s e "   i s p r o p e r t y = " f a l s e "   i s v a r i a b l e = " t r u e "   v i s i b l e = " t r u e "   b o l d = " f a l s e "   v a l u e = " B a n k r e k . "   t o w o r d = " f a l s e "   o n r o w = " 0 "   l i n e s = " 0 "   u c a s e = " f a l s e "   w o r d w r a p = " f a l s e "   e n a b l e d = " t r u e "   d a t a b a s e c u s t o m = " t r u e "   r e q u i r e d = " f a l s e "   s o r t o r d e r = " 0 " / >  
                 < c o n t r o l   i d = " _ a v _ l a n g u a g e _ D o s s i e r "   a v s t a n d a r d = " f a l s e "   i s p r o p e r t y = " f a l s e "   i s v a r i a b l e = " t r u e "   v i s i b l e = " t r u e "   b o l d = " f a l s e "   v a l u e = " D o s s i e r "   t o w o r d = " f a l s e "   o n r o w = " 0 "   l i n e s = " 0 "   u c a s e = " f a l s e "   w o r d w r a p = " f a l s e "   e n a b l e d = " t r u e "   d a t a b a s e c u s t o m = " t r u e "   r e q u i r e d = " f a l s e "   s o r t o r d e r = " 0 " / >  
                 < c o n t r o l   i d = " _ a v _ l a n g u a g e _ U w K e n m e r k "   a v s t a n d a r d = " f a l s e "   i s p r o p e r t y = " f a l s e "   i s v a r i a b l e = " t r u e "   v i s i b l e = " t r u e "   b o l d = " f a l s e "   v a l u e = " U w   k e n m e r k   : "   t o w o r d = " f a l s e "   o n r o w = " 0 "   l i n e s = " 0 "   u c a s e = " f a l s e "   w o r d w r a p = " f a l s e "   e n a b l e d = " t r u e "   d a t a b a s e c u s t o m = " t r u e "   r e q u i r e d = " f a l s e "   s o r t o r d e r = " 0 " / >  
             < / p a g e >  
         < / w i z a r d >  
     < / v e r s i o n >  
 < / a v e n s t y l e > 
</file>

<file path=customXml/itemProps1.xml><?xml version="1.0" encoding="utf-8"?>
<ds:datastoreItem xmlns:ds="http://schemas.openxmlformats.org/officeDocument/2006/customXml" ds:itemID="{54038DD1-A9B5-42C3-BE9C-CEBC11A47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53972e-36c0-46c0-9f95-97316f5e15a8"/>
    <ds:schemaRef ds:uri="8c911e8a-d57b-42f3-8037-65e7a2f854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58CC9D-7ADA-4A4B-B793-50BBE34C7F5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9F7320C-D8A8-49F6-BCC4-6D79A0BB6BC6}">
  <ds:schemaRefs>
    <ds:schemaRef ds:uri="http://schemas.microsoft.com/sharepoint/v3/contenttype/forms"/>
  </ds:schemaRefs>
</ds:datastoreItem>
</file>

<file path=customXml/itemProps4.xml><?xml version="1.0" encoding="utf-8"?>
<ds:datastoreItem xmlns:ds="http://schemas.openxmlformats.org/officeDocument/2006/customXml" ds:itemID="{4EC0DBA8-9FE4-4238-83E7-2AC93438ECB8}">
  <ds:schemaRefs>
    <ds:schemaRef ds:uri="http://www.w3.org/2001/XMLSchema"/>
    <ds:schemaRef ds:uri="http://tempuri.org/AvenstyleWizard.xs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34</Words>
  <Characters>1843</Characters>
  <Application>Microsoft Office Word</Application>
  <DocSecurity>0</DocSecurity>
  <Lines>15</Lines>
  <Paragraphs>4</Paragraphs>
  <ScaleCrop>false</ScaleCrop>
  <HeadingPairs>
    <vt:vector size="2" baseType="variant">
      <vt:variant>
        <vt:lpstr>Titel</vt:lpstr>
      </vt:variant>
      <vt:variant>
        <vt:i4>1</vt:i4>
      </vt:variant>
    </vt:vector>
  </HeadingPairs>
  <TitlesOfParts>
    <vt:vector size="1" baseType="lpstr">
      <vt:lpstr>Reintegratiebeding</vt:lpstr>
    </vt:vector>
  </TitlesOfParts>
  <Company/>
  <LinksUpToDate>false</LinksUpToDate>
  <CharactersWithSpaces>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integratiebeding</dc:title>
  <dc:creator>Matti Nijboer</dc:creator>
  <cp:lastModifiedBy>De Raadgevers</cp:lastModifiedBy>
  <cp:revision>4</cp:revision>
  <cp:lastPrinted>2014-09-04T11:25:00Z</cp:lastPrinted>
  <dcterms:created xsi:type="dcterms:W3CDTF">2021-01-11T13:01:00Z</dcterms:created>
  <dcterms:modified xsi:type="dcterms:W3CDTF">2021-01-20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venStyleVersion">
    <vt:lpwstr>5.0.0</vt:lpwstr>
  </property>
  <property fmtid="{D5CDD505-2E9C-101B-9397-08002B2CF9AE}" pid="3" name="Type">
    <vt:lpwstr>Brochure</vt:lpwstr>
  </property>
  <property fmtid="{D5CDD505-2E9C-101B-9397-08002B2CF9AE}" pid="4" name="ContentTypeId">
    <vt:lpwstr>0x0101005C5858E9D07AA040AE6BD3E25EFCFCC5</vt:lpwstr>
  </property>
</Properties>
</file>